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F2D58" w14:textId="2D19D458" w:rsidR="00E924A4" w:rsidRPr="00AC6D4B" w:rsidRDefault="00C22654" w:rsidP="00CD770F">
      <w:pPr>
        <w:spacing w:before="3200" w:line="218" w:lineRule="auto"/>
        <w:jc w:val="center"/>
        <w:rPr>
          <w:rFonts w:ascii="Calibri Light" w:eastAsia="Calibri Light" w:hAnsi="Calibri Light"/>
          <w:b/>
          <w:bCs/>
          <w:color w:val="D4141E"/>
          <w:sz w:val="48"/>
          <w:szCs w:val="24"/>
        </w:rPr>
      </w:pPr>
      <w:r>
        <w:rPr>
          <w:rFonts w:ascii="Calibri Light" w:eastAsia="Calibri Light" w:hAnsi="Calibri Light"/>
          <w:b/>
          <w:bCs/>
          <w:color w:val="D4141E"/>
          <w:sz w:val="48"/>
          <w:szCs w:val="24"/>
        </w:rPr>
        <w:t>Název KDP</w:t>
      </w:r>
    </w:p>
    <w:p w14:paraId="514B4609" w14:textId="77777777" w:rsidR="00E924A4" w:rsidRDefault="00E924A4" w:rsidP="00E924A4">
      <w:pPr>
        <w:spacing w:line="219" w:lineRule="auto"/>
        <w:jc w:val="center"/>
        <w:rPr>
          <w:rFonts w:ascii="Calibri Light" w:eastAsia="Calibri Light" w:hAnsi="Calibri Light"/>
          <w:color w:val="004E8F"/>
          <w:sz w:val="24"/>
        </w:rPr>
      </w:pPr>
    </w:p>
    <w:p w14:paraId="4FCAA288" w14:textId="77777777" w:rsidR="00E924A4" w:rsidRPr="00E924A4" w:rsidRDefault="00E924A4" w:rsidP="00E924A4">
      <w:pPr>
        <w:spacing w:line="219" w:lineRule="auto"/>
        <w:jc w:val="center"/>
        <w:rPr>
          <w:rFonts w:ascii="Calibri Light" w:eastAsia="Calibri Light" w:hAnsi="Calibri Light"/>
          <w:b/>
          <w:bCs/>
          <w:color w:val="D4141E"/>
          <w:sz w:val="40"/>
        </w:rPr>
      </w:pPr>
      <w:r w:rsidRPr="00E924A4">
        <w:rPr>
          <w:rFonts w:ascii="Calibri Light" w:eastAsia="Calibri Light" w:hAnsi="Calibri Light"/>
          <w:b/>
          <w:bCs/>
          <w:color w:val="004E8F"/>
          <w:sz w:val="24"/>
        </w:rPr>
        <w:t>Klinický souhrn</w:t>
      </w:r>
    </w:p>
    <w:p w14:paraId="2BCA1E63" w14:textId="77777777" w:rsidR="00E924A4" w:rsidRDefault="00E924A4" w:rsidP="00E924A4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Calibri Light" w:eastAsia="Calibri Light" w:hAnsi="Calibri Light"/>
          <w:noProof/>
          <w:color w:val="D4141E"/>
          <w:sz w:val="40"/>
          <w:lang w:val="en-US" w:eastAsia="en-US"/>
        </w:rPr>
        <w:drawing>
          <wp:anchor distT="0" distB="0" distL="114300" distR="114300" simplePos="0" relativeHeight="251659264" behindDoc="1" locked="0" layoutInCell="1" allowOverlap="1" wp14:anchorId="42CA96E5" wp14:editId="710BAE0C">
            <wp:simplePos x="0" y="0"/>
            <wp:positionH relativeFrom="column">
              <wp:posOffset>-18415</wp:posOffset>
            </wp:positionH>
            <wp:positionV relativeFrom="paragraph">
              <wp:posOffset>56515</wp:posOffset>
            </wp:positionV>
            <wp:extent cx="5760720" cy="12065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041692" w14:textId="700C87AB" w:rsidR="00E924A4" w:rsidRDefault="00E924A4" w:rsidP="00E924A4">
      <w:pPr>
        <w:spacing w:line="180" w:lineRule="exact"/>
        <w:rPr>
          <w:rFonts w:ascii="Times New Roman" w:eastAsia="Times New Roman" w:hAnsi="Times New Roman"/>
          <w:sz w:val="24"/>
        </w:rPr>
      </w:pPr>
    </w:p>
    <w:p w14:paraId="5D8E72F7" w14:textId="53131EA2" w:rsidR="00B141ED" w:rsidRDefault="00E924A4" w:rsidP="00E924A4">
      <w:pPr>
        <w:spacing w:line="271" w:lineRule="auto"/>
        <w:ind w:right="140"/>
        <w:jc w:val="center"/>
        <w:rPr>
          <w:rFonts w:ascii="Calibri Light" w:eastAsia="Calibri Light" w:hAnsi="Calibri Light"/>
          <w:color w:val="004E8F"/>
          <w:sz w:val="24"/>
        </w:rPr>
      </w:pPr>
      <w:r>
        <w:rPr>
          <w:rFonts w:ascii="Calibri Light" w:eastAsia="Calibri Light" w:hAnsi="Calibri Light"/>
          <w:color w:val="004E8F"/>
          <w:sz w:val="24"/>
        </w:rPr>
        <w:t>Adoptovaný</w:t>
      </w:r>
      <w:r w:rsidR="00C22654">
        <w:rPr>
          <w:rFonts w:ascii="Calibri Light" w:eastAsia="Calibri Light" w:hAnsi="Calibri Light"/>
          <w:color w:val="004E8F"/>
          <w:sz w:val="24"/>
        </w:rPr>
        <w:t>/adoptovaný</w:t>
      </w:r>
      <w:r>
        <w:rPr>
          <w:rFonts w:ascii="Calibri Light" w:eastAsia="Calibri Light" w:hAnsi="Calibri Light"/>
          <w:color w:val="004E8F"/>
          <w:sz w:val="24"/>
        </w:rPr>
        <w:t xml:space="preserve"> doporučený postup</w:t>
      </w:r>
    </w:p>
    <w:p w14:paraId="06E2A327" w14:textId="02503359" w:rsidR="00E924A4" w:rsidRDefault="00C22654" w:rsidP="00E924A4">
      <w:pPr>
        <w:spacing w:line="271" w:lineRule="auto"/>
        <w:ind w:right="140"/>
        <w:jc w:val="center"/>
        <w:rPr>
          <w:rFonts w:ascii="Calibri Light" w:eastAsia="Calibri Light" w:hAnsi="Calibri Light"/>
          <w:color w:val="004E8F"/>
          <w:sz w:val="24"/>
        </w:rPr>
      </w:pPr>
      <w:r>
        <w:rPr>
          <w:rFonts w:ascii="Calibri Light" w:eastAsia="Calibri Light" w:hAnsi="Calibri Light"/>
          <w:color w:val="004E8F"/>
          <w:sz w:val="24"/>
        </w:rPr>
        <w:t>(doplňte zkrácený název zdrojového/zdrojových KDP)</w:t>
      </w:r>
    </w:p>
    <w:p w14:paraId="3F99C6EA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970DE3F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A0AC531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A3BCC62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31C8E71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991396C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A9BA7A2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07AE8D7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64344AA" w14:textId="076E57F1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792E5AD" w14:textId="5CE5A7D5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16487D1" w14:textId="4FBD4EDC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C8727C3" w14:textId="7B2F3B3D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E0086C6" w14:textId="7C71B04B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085347E" w14:textId="287A8B4B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03E8DB3" w14:textId="309EFE4B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E8E439C" w14:textId="77777777" w:rsidR="00C02CFB" w:rsidRDefault="00C02CFB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98E5CEF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59013BE" w14:textId="7296110D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2191CB5" w14:textId="186EFE55" w:rsidR="008B2823" w:rsidRDefault="008B2823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51FCDA8" w14:textId="6021A183" w:rsidR="008B2823" w:rsidRDefault="008B2823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53E059F" w14:textId="77777777" w:rsidR="008B2823" w:rsidRDefault="008B2823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3522E7A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2CDB89E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9304503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BD46618" w14:textId="77777777" w:rsidR="00E924A4" w:rsidRDefault="00E924A4" w:rsidP="00E924A4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95A6900" w14:textId="5E56BECE" w:rsidR="00E924A4" w:rsidRPr="006773CA" w:rsidRDefault="00E924A4">
      <w:pPr>
        <w:rPr>
          <w:sz w:val="10"/>
          <w:szCs w:val="1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8"/>
        <w:gridCol w:w="7151"/>
      </w:tblGrid>
      <w:tr w:rsidR="00BE40C7" w:rsidRPr="000045C4" w14:paraId="0EBC2E6D" w14:textId="77777777" w:rsidTr="00AC2EFC">
        <w:tc>
          <w:tcPr>
            <w:tcW w:w="1638" w:type="dxa"/>
          </w:tcPr>
          <w:p w14:paraId="1FDE75F3" w14:textId="039092E0" w:rsidR="00BE40C7" w:rsidRPr="000045C4" w:rsidRDefault="00BE40C7" w:rsidP="00AC2EFC">
            <w:pPr>
              <w:spacing w:line="0" w:lineRule="atLeast"/>
              <w:rPr>
                <w:sz w:val="22"/>
              </w:rPr>
            </w:pPr>
            <w:r w:rsidRPr="000045C4">
              <w:rPr>
                <w:sz w:val="22"/>
              </w:rPr>
              <w:t xml:space="preserve">Autoři: </w:t>
            </w:r>
            <w:r w:rsidRPr="000045C4">
              <w:rPr>
                <w:sz w:val="22"/>
              </w:rPr>
              <w:br/>
              <w:t>(pracovní tým)</w:t>
            </w:r>
          </w:p>
          <w:p w14:paraId="345FAAF8" w14:textId="77777777" w:rsidR="00BE40C7" w:rsidRPr="000045C4" w:rsidRDefault="00BE40C7" w:rsidP="00AC2EFC">
            <w:pPr>
              <w:spacing w:line="0" w:lineRule="atLeast"/>
              <w:rPr>
                <w:sz w:val="22"/>
              </w:rPr>
            </w:pPr>
            <w:r w:rsidRPr="000045C4">
              <w:rPr>
                <w:sz w:val="22"/>
              </w:rPr>
              <w:t>(metodický tým)</w:t>
            </w:r>
          </w:p>
        </w:tc>
        <w:tc>
          <w:tcPr>
            <w:tcW w:w="7151" w:type="dxa"/>
          </w:tcPr>
          <w:p w14:paraId="7AF11B95" w14:textId="59CC34CD" w:rsidR="00BE40C7" w:rsidRPr="000045C4" w:rsidRDefault="00BE40C7" w:rsidP="00AC2EFC">
            <w:pPr>
              <w:spacing w:line="0" w:lineRule="atLeast"/>
              <w:jc w:val="both"/>
              <w:rPr>
                <w:sz w:val="22"/>
              </w:rPr>
            </w:pPr>
          </w:p>
        </w:tc>
      </w:tr>
      <w:tr w:rsidR="00BE40C7" w:rsidRPr="000045C4" w14:paraId="0CE81C2A" w14:textId="77777777" w:rsidTr="00AC2EFC">
        <w:tc>
          <w:tcPr>
            <w:tcW w:w="1638" w:type="dxa"/>
          </w:tcPr>
          <w:p w14:paraId="644DB27C" w14:textId="77777777" w:rsidR="00BE40C7" w:rsidRPr="000045C4" w:rsidRDefault="00BE40C7" w:rsidP="00AC2EFC">
            <w:pPr>
              <w:spacing w:line="0" w:lineRule="atLeast"/>
              <w:rPr>
                <w:sz w:val="22"/>
              </w:rPr>
            </w:pPr>
            <w:r w:rsidRPr="000045C4">
              <w:rPr>
                <w:sz w:val="22"/>
              </w:rPr>
              <w:t>Verze:</w:t>
            </w:r>
          </w:p>
        </w:tc>
        <w:tc>
          <w:tcPr>
            <w:tcW w:w="7151" w:type="dxa"/>
          </w:tcPr>
          <w:p w14:paraId="13C5234E" w14:textId="77777777" w:rsidR="00BE40C7" w:rsidRPr="000045C4" w:rsidRDefault="00BE40C7" w:rsidP="00AC2EFC">
            <w:pPr>
              <w:spacing w:line="0" w:lineRule="atLeast"/>
              <w:jc w:val="both"/>
              <w:rPr>
                <w:sz w:val="22"/>
              </w:rPr>
            </w:pPr>
            <w:r w:rsidRPr="000045C4">
              <w:rPr>
                <w:sz w:val="22"/>
              </w:rPr>
              <w:t>3.0</w:t>
            </w:r>
          </w:p>
        </w:tc>
      </w:tr>
      <w:tr w:rsidR="00BE40C7" w:rsidRPr="000045C4" w14:paraId="0075E551" w14:textId="77777777" w:rsidTr="00AC2EFC">
        <w:tc>
          <w:tcPr>
            <w:tcW w:w="1638" w:type="dxa"/>
          </w:tcPr>
          <w:p w14:paraId="3F8D2CE8" w14:textId="77777777" w:rsidR="00BE40C7" w:rsidRPr="000045C4" w:rsidRDefault="00BE40C7" w:rsidP="00AC2EFC">
            <w:pPr>
              <w:spacing w:line="0" w:lineRule="atLeast"/>
              <w:rPr>
                <w:sz w:val="22"/>
              </w:rPr>
            </w:pPr>
            <w:r w:rsidRPr="000045C4">
              <w:rPr>
                <w:sz w:val="22"/>
              </w:rPr>
              <w:t>Datum:</w:t>
            </w:r>
            <w:r w:rsidRPr="000045C4">
              <w:rPr>
                <w:sz w:val="22"/>
              </w:rPr>
              <w:tab/>
            </w:r>
          </w:p>
        </w:tc>
        <w:tc>
          <w:tcPr>
            <w:tcW w:w="7151" w:type="dxa"/>
          </w:tcPr>
          <w:p w14:paraId="26009C38" w14:textId="25D47FF2" w:rsidR="00BE40C7" w:rsidRPr="000045C4" w:rsidRDefault="00BE40C7" w:rsidP="00AC2EFC">
            <w:pPr>
              <w:spacing w:line="0" w:lineRule="atLeast"/>
              <w:jc w:val="both"/>
              <w:rPr>
                <w:sz w:val="22"/>
              </w:rPr>
            </w:pPr>
            <w:r>
              <w:rPr>
                <w:sz w:val="22"/>
              </w:rPr>
              <w:t>dd. mm. yyyy</w:t>
            </w:r>
          </w:p>
        </w:tc>
      </w:tr>
    </w:tbl>
    <w:p w14:paraId="6C7AD4E0" w14:textId="539F9C48" w:rsidR="00C62F5B" w:rsidRDefault="00E924A4" w:rsidP="00857CFB">
      <w:pPr>
        <w:pStyle w:val="Nadpis1"/>
        <w:spacing w:after="120" w:line="276" w:lineRule="auto"/>
      </w:pPr>
      <w:r>
        <w:br w:type="page"/>
      </w:r>
      <w:bookmarkStart w:id="0" w:name="_Toc31114201"/>
      <w:r w:rsidR="003E79C1">
        <w:rPr>
          <w:noProof/>
          <w:lang w:val="en-US"/>
        </w:rPr>
        <w:lastRenderedPageBreak/>
        <mc:AlternateContent>
          <mc:Choice Requires="wps">
            <w:drawing>
              <wp:anchor distT="4294967295" distB="4294967295" distL="114300" distR="114300" simplePos="0" relativeHeight="251661312" behindDoc="1" locked="0" layoutInCell="0" allowOverlap="1" wp14:anchorId="682100E9" wp14:editId="4BAA2E4B">
                <wp:simplePos x="0" y="0"/>
                <wp:positionH relativeFrom="column">
                  <wp:posOffset>1905</wp:posOffset>
                </wp:positionH>
                <wp:positionV relativeFrom="paragraph">
                  <wp:posOffset>330834</wp:posOffset>
                </wp:positionV>
                <wp:extent cx="5796280" cy="0"/>
                <wp:effectExtent l="0" t="0" r="13970" b="0"/>
                <wp:wrapNone/>
                <wp:docPr id="14" name="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8288">
                          <a:solidFill>
                            <a:srgbClr val="DA2B46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D9279A" id="Shape 85" o:spid="_x0000_s1026" style="position:absolute;z-index:-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5pt,26.05pt" to="456.55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" o:allowincell="f" filled="t" strokecolor="#da2b46" strokeweight="1.44pt">
                <v:stroke joinstyle="miter"/>
                <o:lock v:ext="edit" shapetype="f"/>
              </v:line>
            </w:pict>
          </mc:Fallback>
        </mc:AlternateContent>
      </w:r>
      <w:r w:rsidR="00C62F5B" w:rsidRPr="00C6648C">
        <w:t>Úvod</w:t>
      </w:r>
      <w:bookmarkEnd w:id="0"/>
    </w:p>
    <w:p w14:paraId="3F459833" w14:textId="77777777" w:rsidR="00280630" w:rsidRPr="00474147" w:rsidRDefault="00280630" w:rsidP="00280630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74147">
        <w:rPr>
          <w:rFonts w:asciiTheme="minorHAnsi" w:hAnsiTheme="minorHAnsi" w:cstheme="minorHAnsi"/>
          <w:b/>
          <w:bCs/>
          <w:sz w:val="22"/>
          <w:szCs w:val="22"/>
        </w:rPr>
        <w:t>UPOZOR</w:t>
      </w:r>
      <w:r w:rsidR="00043E18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Pr="00474147">
        <w:rPr>
          <w:rFonts w:asciiTheme="minorHAnsi" w:hAnsiTheme="minorHAnsi" w:cstheme="minorHAnsi"/>
          <w:b/>
          <w:bCs/>
          <w:sz w:val="22"/>
          <w:szCs w:val="22"/>
        </w:rPr>
        <w:t>ĚNÍ:</w:t>
      </w:r>
    </w:p>
    <w:p w14:paraId="6BECBC0F" w14:textId="7CA46F55" w:rsidR="00280630" w:rsidRPr="00DE7912" w:rsidRDefault="00280630" w:rsidP="005F1928">
      <w:pPr>
        <w:spacing w:after="120"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74147">
        <w:rPr>
          <w:rFonts w:asciiTheme="minorHAnsi" w:hAnsiTheme="minorHAnsi" w:cstheme="minorHAnsi"/>
          <w:b/>
          <w:bCs/>
          <w:sz w:val="22"/>
          <w:szCs w:val="22"/>
        </w:rPr>
        <w:t>TENTO MATERIÁL JE KLINICKÝM SOUHRNEM KLINICKÉHO DOPORUČENÉHO POSTUPU, KTERÝ MÁ SLOUŽIT ZDRAVOTNÍKŮM JAKO PODKLAD PRO RYCHLÉ KLINICKÉ ROZHODOVÁNÍ. VŠECHNA DOPORUČENÍ JSOU VYTV</w:t>
      </w:r>
      <w:r w:rsidR="00660229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Pr="00474147">
        <w:rPr>
          <w:rFonts w:asciiTheme="minorHAnsi" w:hAnsiTheme="minorHAnsi" w:cstheme="minorHAnsi"/>
          <w:b/>
          <w:bCs/>
          <w:sz w:val="22"/>
          <w:szCs w:val="22"/>
        </w:rPr>
        <w:t xml:space="preserve">ŘENA NA ZÁKLADĚ NEJLEPŠÍCH DOSTUPNÝCH VĚDECKÝCH DŮKAZŮ V DANÉM ČASE PODLE </w:t>
      </w:r>
      <w:hyperlink r:id="rId9" w:history="1">
        <w:r w:rsidRPr="00474147">
          <w:rPr>
            <w:rStyle w:val="Hypertextovodkaz"/>
            <w:rFonts w:asciiTheme="minorHAnsi" w:hAnsiTheme="minorHAnsi" w:cstheme="minorHAnsi"/>
            <w:b/>
            <w:bCs/>
            <w:sz w:val="22"/>
            <w:szCs w:val="22"/>
          </w:rPr>
          <w:t>NÁRODNÍ METODIKY TVORBY KDP</w:t>
        </w:r>
      </w:hyperlink>
      <w:r w:rsidRPr="00474147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474147">
        <w:rPr>
          <w:rFonts w:asciiTheme="minorHAnsi" w:hAnsiTheme="minorHAnsi" w:cstheme="minorHAnsi"/>
          <w:b/>
          <w:sz w:val="22"/>
          <w:szCs w:val="22"/>
        </w:rPr>
        <w:t xml:space="preserve"> Kompletní klinický doporučený postup pro </w:t>
      </w:r>
      <w:r w:rsidR="004E2D5E">
        <w:rPr>
          <w:rFonts w:asciiTheme="minorHAnsi" w:hAnsiTheme="minorHAnsi" w:cstheme="minorHAnsi"/>
          <w:b/>
          <w:sz w:val="22"/>
          <w:szCs w:val="22"/>
        </w:rPr>
        <w:t>(doplňte název KDP)</w:t>
      </w:r>
      <w:r w:rsidRPr="00474147">
        <w:rPr>
          <w:rFonts w:asciiTheme="minorHAnsi" w:hAnsiTheme="minorHAnsi" w:cstheme="minorHAnsi"/>
          <w:b/>
          <w:sz w:val="22"/>
          <w:szCs w:val="22"/>
        </w:rPr>
        <w:t>:</w:t>
      </w:r>
      <w:r w:rsidR="00DE7912">
        <w:rPr>
          <w:rFonts w:asciiTheme="minorHAnsi" w:hAnsiTheme="minorHAnsi" w:cstheme="minorHAnsi"/>
          <w:bCs/>
          <w:sz w:val="22"/>
          <w:szCs w:val="22"/>
        </w:rPr>
        <w:t xml:space="preserve"> odkaz na plnou verzi KDP.</w:t>
      </w:r>
    </w:p>
    <w:p w14:paraId="628F9915" w14:textId="2E696FEE" w:rsidR="00EB20AC" w:rsidRDefault="00077D4C" w:rsidP="00295EFF">
      <w:pPr>
        <w:spacing w:after="120" w:line="276" w:lineRule="auto"/>
        <w:ind w:right="220"/>
        <w:jc w:val="both"/>
        <w:rPr>
          <w:sz w:val="22"/>
        </w:rPr>
      </w:pPr>
      <w:r>
        <w:rPr>
          <w:sz w:val="22"/>
        </w:rPr>
        <w:t>Stručný úvod do problematiky/tématu KDP.</w:t>
      </w:r>
    </w:p>
    <w:p w14:paraId="1DF7BEF3" w14:textId="77777777" w:rsidR="00295EFF" w:rsidRPr="00295EFF" w:rsidRDefault="00295EFF" w:rsidP="00295EFF">
      <w:pPr>
        <w:spacing w:after="120" w:line="276" w:lineRule="auto"/>
        <w:ind w:right="220"/>
        <w:jc w:val="both"/>
        <w:rPr>
          <w:sz w:val="22"/>
        </w:rPr>
      </w:pPr>
    </w:p>
    <w:p w14:paraId="39F0ABFF" w14:textId="4176626F" w:rsidR="00A562E8" w:rsidRDefault="003E79C1" w:rsidP="00A562E8">
      <w:pPr>
        <w:pStyle w:val="Nadpis1"/>
        <w:spacing w:after="120" w:line="276" w:lineRule="auto"/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4294967295" distB="4294967295" distL="114300" distR="114300" simplePos="0" relativeHeight="251666432" behindDoc="1" locked="0" layoutInCell="0" allowOverlap="1" wp14:anchorId="552CE2E7" wp14:editId="226CC2B5">
                <wp:simplePos x="0" y="0"/>
                <wp:positionH relativeFrom="column">
                  <wp:posOffset>1905</wp:posOffset>
                </wp:positionH>
                <wp:positionV relativeFrom="paragraph">
                  <wp:posOffset>330834</wp:posOffset>
                </wp:positionV>
                <wp:extent cx="5796280" cy="0"/>
                <wp:effectExtent l="0" t="0" r="13970" b="0"/>
                <wp:wrapNone/>
                <wp:docPr id="10" name="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8288">
                          <a:solidFill>
                            <a:srgbClr val="DA2B46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DABD4C" id="Shape 85" o:spid="_x0000_s1026" style="position:absolute;z-index:-2516500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5pt,26.05pt" to="456.55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" o:allowincell="f" filled="t" strokecolor="#da2b46" strokeweight="1.44pt">
                <v:stroke joinstyle="miter"/>
                <o:lock v:ext="edit" shapetype="f"/>
              </v:line>
            </w:pict>
          </mc:Fallback>
        </mc:AlternateContent>
      </w:r>
      <w:r w:rsidR="00A750C4">
        <w:t>Metodologie tvorby zdrojového KDP</w:t>
      </w:r>
    </w:p>
    <w:p w14:paraId="2EF2DDBE" w14:textId="7FA08FD9" w:rsidR="004E5310" w:rsidRPr="004E5310" w:rsidRDefault="00DE7912" w:rsidP="009F0AD6">
      <w:pPr>
        <w:spacing w:after="120" w:line="276" w:lineRule="auto"/>
        <w:jc w:val="both"/>
        <w:rPr>
          <w:sz w:val="22"/>
        </w:rPr>
      </w:pPr>
      <w:r>
        <w:rPr>
          <w:sz w:val="22"/>
        </w:rPr>
        <w:t>Stručná verze metodiky KDP, včetně tabulek pro jistotu vědeckých důkazů, sílu doporučení a jejich transformace na GRADE.</w:t>
      </w:r>
    </w:p>
    <w:p w14:paraId="2527CCDF" w14:textId="7D3D93AE" w:rsidR="00614EE9" w:rsidRDefault="00CA7958" w:rsidP="00246545">
      <w:pPr>
        <w:spacing w:after="120" w:line="276" w:lineRule="auto"/>
        <w:jc w:val="both"/>
        <w:rPr>
          <w:sz w:val="22"/>
          <w:szCs w:val="22"/>
        </w:rPr>
      </w:pPr>
      <w:r w:rsidRPr="00DC6151">
        <w:rPr>
          <w:sz w:val="22"/>
          <w:szCs w:val="22"/>
        </w:rPr>
        <w:t>Detailnější vysvětlení klasifikace vědeckých důkazů je uve</w:t>
      </w:r>
      <w:r w:rsidR="00DE7912">
        <w:rPr>
          <w:sz w:val="22"/>
          <w:szCs w:val="22"/>
        </w:rPr>
        <w:t>deno v plné verzi KDP (odkaz).</w:t>
      </w:r>
      <w:bookmarkStart w:id="1" w:name="_Toc31114202"/>
    </w:p>
    <w:p w14:paraId="3E577684" w14:textId="77777777" w:rsidR="00325CFE" w:rsidRPr="00325CFE" w:rsidRDefault="00325CFE" w:rsidP="00246545">
      <w:pPr>
        <w:spacing w:after="120" w:line="276" w:lineRule="auto"/>
        <w:jc w:val="both"/>
        <w:rPr>
          <w:sz w:val="22"/>
          <w:szCs w:val="22"/>
        </w:rPr>
      </w:pPr>
    </w:p>
    <w:p w14:paraId="3574C9F8" w14:textId="4754ADD3" w:rsidR="00281D44" w:rsidRDefault="003E79C1" w:rsidP="00643CD7">
      <w:pPr>
        <w:pStyle w:val="Nadpis1"/>
        <w:spacing w:after="120" w:line="276" w:lineRule="auto"/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4294967295" distB="4294967295" distL="114300" distR="114300" simplePos="0" relativeHeight="251664384" behindDoc="1" locked="0" layoutInCell="0" allowOverlap="1" wp14:anchorId="3609A637" wp14:editId="2E7861F4">
                <wp:simplePos x="0" y="0"/>
                <wp:positionH relativeFrom="column">
                  <wp:posOffset>1905</wp:posOffset>
                </wp:positionH>
                <wp:positionV relativeFrom="paragraph">
                  <wp:posOffset>330834</wp:posOffset>
                </wp:positionV>
                <wp:extent cx="5796280" cy="0"/>
                <wp:effectExtent l="0" t="0" r="13970" b="0"/>
                <wp:wrapNone/>
                <wp:docPr id="13" name="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8288">
                          <a:solidFill>
                            <a:srgbClr val="DA2B46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27AD15" id="Shape 85" o:spid="_x0000_s1026" style="position:absolute;z-index:-2516520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5pt,26.05pt" to="456.55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" o:allowincell="f" filled="t" strokecolor="#da2b46" strokeweight="1.44pt">
                <v:stroke joinstyle="miter"/>
                <o:lock v:ext="edit" shapetype="f"/>
              </v:line>
            </w:pict>
          </mc:Fallback>
        </mc:AlternateContent>
      </w:r>
      <w:r w:rsidR="00281D44">
        <w:t>Guideline (klinické) otázky/oblasti</w:t>
      </w:r>
      <w:bookmarkEnd w:id="1"/>
    </w:p>
    <w:p w14:paraId="6FEE9EE6" w14:textId="159737CD" w:rsidR="004B0518" w:rsidRDefault="00246545" w:rsidP="00325CFE">
      <w:pPr>
        <w:tabs>
          <w:tab w:val="left" w:pos="540"/>
        </w:tabs>
        <w:spacing w:after="120" w:line="276" w:lineRule="auto"/>
        <w:jc w:val="both"/>
        <w:rPr>
          <w:sz w:val="22"/>
        </w:rPr>
      </w:pPr>
      <w:r>
        <w:rPr>
          <w:sz w:val="22"/>
        </w:rPr>
        <w:t>Vyjmenování klinických otázek/oblastí, kterými se KDP zabývá</w:t>
      </w:r>
      <w:r w:rsidR="00835128">
        <w:rPr>
          <w:sz w:val="22"/>
        </w:rPr>
        <w:t>, ideálně v číselné posloupnosti.</w:t>
      </w:r>
    </w:p>
    <w:p w14:paraId="3052C33C" w14:textId="62D44072" w:rsidR="00571CA5" w:rsidRPr="00425876" w:rsidRDefault="00571CA5" w:rsidP="00325CFE">
      <w:pPr>
        <w:spacing w:after="120" w:line="276" w:lineRule="auto"/>
        <w:jc w:val="both"/>
        <w:rPr>
          <w:sz w:val="22"/>
          <w:szCs w:val="22"/>
        </w:rPr>
      </w:pPr>
    </w:p>
    <w:bookmarkStart w:id="2" w:name="_Toc31114203"/>
    <w:p w14:paraId="34FF56C5" w14:textId="03EFB219" w:rsidR="00281D44" w:rsidRDefault="003E79C1" w:rsidP="00857CFB">
      <w:pPr>
        <w:pStyle w:val="Nadpis1"/>
        <w:spacing w:after="120" w:line="276" w:lineRule="auto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4294967295" distB="4294967295" distL="114300" distR="114300" simplePos="0" relativeHeight="251663360" behindDoc="1" locked="0" layoutInCell="0" allowOverlap="1" wp14:anchorId="2B3A4DD8" wp14:editId="588F1399">
                <wp:simplePos x="0" y="0"/>
                <wp:positionH relativeFrom="column">
                  <wp:posOffset>-1270</wp:posOffset>
                </wp:positionH>
                <wp:positionV relativeFrom="paragraph">
                  <wp:posOffset>335279</wp:posOffset>
                </wp:positionV>
                <wp:extent cx="5796280" cy="0"/>
                <wp:effectExtent l="0" t="0" r="13970" b="0"/>
                <wp:wrapNone/>
                <wp:docPr id="85" name="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9628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8288">
                          <a:solidFill>
                            <a:srgbClr val="DA2B46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EBE59E" id="Shape 85" o:spid="_x0000_s1026" style="position:absolute;z-index:-2516531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26.4pt" to="456.3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" o:allowincell="f" filled="t" strokecolor="#da2b46" strokeweight="1.44pt">
                <v:stroke joinstyle="miter"/>
                <o:lock v:ext="edit" shapetype="f"/>
              </v:line>
            </w:pict>
          </mc:Fallback>
        </mc:AlternateContent>
      </w:r>
      <w:r w:rsidR="00281D44" w:rsidRPr="00190AE1">
        <w:t>Doporučení</w:t>
      </w:r>
      <w:bookmarkEnd w:id="2"/>
    </w:p>
    <w:p w14:paraId="42B0A280" w14:textId="6CF546EC" w:rsidR="00281D44" w:rsidRDefault="00281D44" w:rsidP="00857CFB">
      <w:pPr>
        <w:pStyle w:val="Nadpis1"/>
        <w:spacing w:after="120" w:line="276" w:lineRule="auto"/>
      </w:pPr>
      <w:bookmarkStart w:id="3" w:name="_Toc31114204"/>
      <w:r w:rsidRPr="00AF188E">
        <w:t>Klinická otázka č. 1</w:t>
      </w:r>
      <w:bookmarkEnd w:id="3"/>
      <w:r w:rsidR="000D18D9">
        <w:t xml:space="preserve">: </w:t>
      </w:r>
      <w:r w:rsidR="00F51261">
        <w:t>(doplňte název)</w:t>
      </w:r>
    </w:p>
    <w:p w14:paraId="0D56E7AA" w14:textId="62CC7F46" w:rsidR="001C645D" w:rsidRPr="00F36ECF" w:rsidRDefault="001C645D" w:rsidP="00425876">
      <w:pPr>
        <w:spacing w:line="276" w:lineRule="auto"/>
        <w:jc w:val="both"/>
        <w:rPr>
          <w:sz w:val="22"/>
          <w:szCs w:val="22"/>
          <w:lang w:eastAsia="en-US"/>
        </w:rPr>
      </w:pPr>
      <w:r w:rsidRPr="00BB56B3">
        <w:rPr>
          <w:b/>
          <w:bCs/>
          <w:sz w:val="22"/>
          <w:szCs w:val="22"/>
          <w:lang w:eastAsia="en-US"/>
        </w:rPr>
        <w:t>P</w:t>
      </w:r>
      <w:r w:rsidR="00332DB8" w:rsidRPr="00F36ECF">
        <w:rPr>
          <w:sz w:val="22"/>
          <w:szCs w:val="22"/>
          <w:lang w:eastAsia="en-US"/>
        </w:rPr>
        <w:t xml:space="preserve">: </w:t>
      </w:r>
      <w:r w:rsidR="00CE2113">
        <w:rPr>
          <w:sz w:val="22"/>
          <w:szCs w:val="22"/>
          <w:lang w:eastAsia="en-US"/>
        </w:rPr>
        <w:t>Problém/Populace/Pacient</w:t>
      </w:r>
    </w:p>
    <w:p w14:paraId="5A020C18" w14:textId="6A83A476" w:rsidR="001C645D" w:rsidRPr="00F36ECF" w:rsidRDefault="001C645D" w:rsidP="00425876">
      <w:pPr>
        <w:spacing w:line="276" w:lineRule="auto"/>
        <w:jc w:val="both"/>
        <w:rPr>
          <w:sz w:val="22"/>
          <w:szCs w:val="22"/>
          <w:lang w:eastAsia="en-US"/>
        </w:rPr>
      </w:pPr>
      <w:r w:rsidRPr="00BB56B3">
        <w:rPr>
          <w:b/>
          <w:bCs/>
          <w:sz w:val="22"/>
          <w:szCs w:val="22"/>
          <w:lang w:eastAsia="en-US"/>
        </w:rPr>
        <w:t>I</w:t>
      </w:r>
      <w:r w:rsidR="00332DB8" w:rsidRPr="00F36ECF">
        <w:rPr>
          <w:sz w:val="22"/>
          <w:szCs w:val="22"/>
          <w:lang w:eastAsia="en-US"/>
        </w:rPr>
        <w:t xml:space="preserve">: </w:t>
      </w:r>
      <w:r w:rsidR="00CE2113">
        <w:rPr>
          <w:sz w:val="22"/>
          <w:szCs w:val="22"/>
          <w:lang w:eastAsia="en-US"/>
        </w:rPr>
        <w:t>Intervence</w:t>
      </w:r>
    </w:p>
    <w:p w14:paraId="1B96DC6C" w14:textId="18790B12" w:rsidR="001C645D" w:rsidRPr="00F36ECF" w:rsidRDefault="001C645D" w:rsidP="00425876">
      <w:pPr>
        <w:spacing w:line="276" w:lineRule="auto"/>
        <w:jc w:val="both"/>
        <w:rPr>
          <w:sz w:val="22"/>
          <w:szCs w:val="22"/>
          <w:lang w:eastAsia="en-US"/>
        </w:rPr>
      </w:pPr>
      <w:r w:rsidRPr="00BB56B3">
        <w:rPr>
          <w:b/>
          <w:bCs/>
          <w:sz w:val="22"/>
          <w:szCs w:val="22"/>
          <w:lang w:eastAsia="en-US"/>
        </w:rPr>
        <w:t>C</w:t>
      </w:r>
      <w:r w:rsidR="00332DB8" w:rsidRPr="00F36ECF">
        <w:rPr>
          <w:sz w:val="22"/>
          <w:szCs w:val="22"/>
          <w:lang w:eastAsia="en-US"/>
        </w:rPr>
        <w:t xml:space="preserve">: </w:t>
      </w:r>
      <w:r w:rsidR="00CE2113">
        <w:rPr>
          <w:sz w:val="22"/>
          <w:szCs w:val="22"/>
          <w:lang w:eastAsia="en-US"/>
        </w:rPr>
        <w:t>Komparace</w:t>
      </w:r>
    </w:p>
    <w:p w14:paraId="24A07390" w14:textId="3BF74FCE" w:rsidR="00CE2113" w:rsidRDefault="001C645D" w:rsidP="00425876">
      <w:pPr>
        <w:spacing w:after="120" w:line="276" w:lineRule="auto"/>
        <w:jc w:val="both"/>
        <w:rPr>
          <w:sz w:val="22"/>
          <w:szCs w:val="22"/>
          <w:lang w:eastAsia="en-US"/>
        </w:rPr>
      </w:pPr>
      <w:r w:rsidRPr="00BB56B3">
        <w:rPr>
          <w:b/>
          <w:bCs/>
          <w:sz w:val="22"/>
          <w:szCs w:val="22"/>
          <w:lang w:eastAsia="en-US"/>
        </w:rPr>
        <w:t>O</w:t>
      </w:r>
      <w:r w:rsidR="00332DB8" w:rsidRPr="00F36ECF">
        <w:rPr>
          <w:sz w:val="22"/>
          <w:szCs w:val="22"/>
          <w:lang w:eastAsia="en-US"/>
        </w:rPr>
        <w:t xml:space="preserve">: </w:t>
      </w:r>
      <w:r w:rsidR="00CE2113">
        <w:rPr>
          <w:sz w:val="22"/>
          <w:szCs w:val="22"/>
          <w:lang w:eastAsia="en-US"/>
        </w:rPr>
        <w:t>Výstupy</w:t>
      </w:r>
    </w:p>
    <w:p w14:paraId="19BD5772" w14:textId="6E54D7DF" w:rsidR="00066AC4" w:rsidRDefault="00066AC4" w:rsidP="00425876">
      <w:pPr>
        <w:spacing w:after="120" w:line="276" w:lineRule="auto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Jednotlivá doporučení ve formě tabulek, </w:t>
      </w:r>
      <w:r w:rsidRPr="00066AC4">
        <w:rPr>
          <w:sz w:val="22"/>
          <w:szCs w:val="22"/>
          <w:lang w:eastAsia="en-US"/>
        </w:rPr>
        <w:t>případně doplněné velmi stručným zdůvodněním tam</w:t>
      </w:r>
      <w:r>
        <w:rPr>
          <w:sz w:val="22"/>
          <w:szCs w:val="22"/>
          <w:lang w:eastAsia="en-US"/>
        </w:rPr>
        <w:t>,</w:t>
      </w:r>
      <w:r w:rsidRPr="00066AC4">
        <w:rPr>
          <w:sz w:val="22"/>
          <w:szCs w:val="22"/>
          <w:lang w:eastAsia="en-US"/>
        </w:rPr>
        <w:t xml:space="preserve"> kde je třeba.</w:t>
      </w:r>
    </w:p>
    <w:p w14:paraId="6AC43436" w14:textId="77777777" w:rsidR="00DC0837" w:rsidRDefault="00DC0837">
      <w:pPr>
        <w:spacing w:after="160" w:line="259" w:lineRule="auto"/>
        <w:rPr>
          <w:rFonts w:cs="Calibri"/>
          <w:b/>
          <w:bCs/>
          <w:color w:val="D4141E"/>
          <w:sz w:val="32"/>
          <w:szCs w:val="32"/>
          <w:lang w:eastAsia="en-US"/>
        </w:rPr>
      </w:pPr>
      <w:r>
        <w:br w:type="page"/>
      </w:r>
    </w:p>
    <w:p w14:paraId="0534ACF5" w14:textId="5DE80F0D" w:rsidR="000D18D9" w:rsidRDefault="000D18D9" w:rsidP="00857CFB">
      <w:pPr>
        <w:pStyle w:val="Nadpis1"/>
        <w:spacing w:after="120" w:line="276" w:lineRule="auto"/>
      </w:pPr>
      <w:r w:rsidRPr="00AF188E">
        <w:lastRenderedPageBreak/>
        <w:t xml:space="preserve">Klinická otázka č. </w:t>
      </w:r>
      <w:r>
        <w:t xml:space="preserve">2: </w:t>
      </w:r>
      <w:r w:rsidR="00066AC4">
        <w:t>(doplňte název)</w:t>
      </w:r>
    </w:p>
    <w:p w14:paraId="6A60EFA9" w14:textId="77777777" w:rsidR="00066AC4" w:rsidRPr="00066AC4" w:rsidRDefault="00066AC4" w:rsidP="00481B4A">
      <w:pPr>
        <w:spacing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P</w:t>
      </w:r>
      <w:r w:rsidRPr="00066AC4">
        <w:rPr>
          <w:sz w:val="22"/>
          <w:szCs w:val="22"/>
          <w:lang w:eastAsia="en-US"/>
        </w:rPr>
        <w:t>: Problém/Populace/Pacient</w:t>
      </w:r>
    </w:p>
    <w:p w14:paraId="23D70927" w14:textId="77777777" w:rsidR="00066AC4" w:rsidRPr="00066AC4" w:rsidRDefault="00066AC4" w:rsidP="00481B4A">
      <w:pPr>
        <w:spacing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I</w:t>
      </w:r>
      <w:r w:rsidRPr="00066AC4">
        <w:rPr>
          <w:sz w:val="22"/>
          <w:szCs w:val="22"/>
          <w:lang w:eastAsia="en-US"/>
        </w:rPr>
        <w:t>: Intervence</w:t>
      </w:r>
    </w:p>
    <w:p w14:paraId="0B86E015" w14:textId="77777777" w:rsidR="00066AC4" w:rsidRPr="00066AC4" w:rsidRDefault="00066AC4" w:rsidP="00481B4A">
      <w:pPr>
        <w:spacing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C</w:t>
      </w:r>
      <w:r w:rsidRPr="00066AC4">
        <w:rPr>
          <w:sz w:val="22"/>
          <w:szCs w:val="22"/>
          <w:lang w:eastAsia="en-US"/>
        </w:rPr>
        <w:t>: Komparace</w:t>
      </w:r>
    </w:p>
    <w:p w14:paraId="504F40F9" w14:textId="77777777" w:rsidR="00066AC4" w:rsidRPr="00066AC4" w:rsidRDefault="00066AC4" w:rsidP="00481B4A">
      <w:pPr>
        <w:spacing w:after="120"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O</w:t>
      </w:r>
      <w:r w:rsidRPr="00066AC4">
        <w:rPr>
          <w:sz w:val="22"/>
          <w:szCs w:val="22"/>
          <w:lang w:eastAsia="en-US"/>
        </w:rPr>
        <w:t>: Výstupy</w:t>
      </w:r>
    </w:p>
    <w:p w14:paraId="0B7C64E8" w14:textId="77777777" w:rsidR="00066AC4" w:rsidRPr="00066AC4" w:rsidRDefault="00066AC4" w:rsidP="00481B4A">
      <w:pPr>
        <w:spacing w:after="120" w:line="276" w:lineRule="auto"/>
        <w:jc w:val="both"/>
        <w:rPr>
          <w:sz w:val="22"/>
          <w:szCs w:val="22"/>
          <w:lang w:eastAsia="en-US"/>
        </w:rPr>
      </w:pPr>
      <w:r w:rsidRPr="00066AC4">
        <w:rPr>
          <w:sz w:val="22"/>
          <w:szCs w:val="22"/>
          <w:lang w:eastAsia="en-US"/>
        </w:rPr>
        <w:t>Jednotlivá doporučení ve formě tabulek, případně doplněné velmi stručným zdůvodněním tam, kde je třeba.</w:t>
      </w:r>
    </w:p>
    <w:p w14:paraId="129EE0CE" w14:textId="77777777" w:rsidR="00D21CB5" w:rsidRPr="00425D40" w:rsidRDefault="00D21CB5" w:rsidP="00481B4A">
      <w:pPr>
        <w:spacing w:line="276" w:lineRule="auto"/>
        <w:jc w:val="both"/>
        <w:rPr>
          <w:sz w:val="22"/>
          <w:szCs w:val="22"/>
        </w:rPr>
      </w:pPr>
    </w:p>
    <w:p w14:paraId="7423050A" w14:textId="3C896280" w:rsidR="000D18D9" w:rsidRDefault="000D18D9" w:rsidP="00857CFB">
      <w:pPr>
        <w:pStyle w:val="Nadpis1"/>
        <w:spacing w:after="120" w:line="276" w:lineRule="auto"/>
      </w:pPr>
      <w:r>
        <w:t xml:space="preserve">Klinická otázka č. </w:t>
      </w:r>
      <w:r w:rsidR="00066AC4">
        <w:t>xy</w:t>
      </w:r>
      <w:r>
        <w:t xml:space="preserve">: </w:t>
      </w:r>
      <w:r w:rsidR="00066AC4">
        <w:t>(doplňte název)</w:t>
      </w:r>
    </w:p>
    <w:p w14:paraId="2E16697A" w14:textId="77777777" w:rsidR="00066AC4" w:rsidRPr="00066AC4" w:rsidRDefault="00066AC4" w:rsidP="00425876">
      <w:pPr>
        <w:spacing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P</w:t>
      </w:r>
      <w:r w:rsidRPr="00066AC4">
        <w:rPr>
          <w:sz w:val="22"/>
          <w:szCs w:val="22"/>
          <w:lang w:eastAsia="en-US"/>
        </w:rPr>
        <w:t>: Problém/Populace/Pacient</w:t>
      </w:r>
    </w:p>
    <w:p w14:paraId="2CD93FF8" w14:textId="77777777" w:rsidR="00066AC4" w:rsidRPr="00066AC4" w:rsidRDefault="00066AC4" w:rsidP="00425876">
      <w:pPr>
        <w:spacing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I</w:t>
      </w:r>
      <w:r w:rsidRPr="00066AC4">
        <w:rPr>
          <w:sz w:val="22"/>
          <w:szCs w:val="22"/>
          <w:lang w:eastAsia="en-US"/>
        </w:rPr>
        <w:t>: Intervence</w:t>
      </w:r>
    </w:p>
    <w:p w14:paraId="2577CDFC" w14:textId="77777777" w:rsidR="00066AC4" w:rsidRPr="00066AC4" w:rsidRDefault="00066AC4" w:rsidP="00425876">
      <w:pPr>
        <w:spacing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C</w:t>
      </w:r>
      <w:r w:rsidRPr="00066AC4">
        <w:rPr>
          <w:sz w:val="22"/>
          <w:szCs w:val="22"/>
          <w:lang w:eastAsia="en-US"/>
        </w:rPr>
        <w:t>: Komparace</w:t>
      </w:r>
    </w:p>
    <w:p w14:paraId="0025FB91" w14:textId="77777777" w:rsidR="00066AC4" w:rsidRPr="00066AC4" w:rsidRDefault="00066AC4" w:rsidP="00425876">
      <w:pPr>
        <w:spacing w:after="120" w:line="276" w:lineRule="auto"/>
        <w:jc w:val="both"/>
        <w:rPr>
          <w:sz w:val="22"/>
          <w:szCs w:val="22"/>
          <w:lang w:eastAsia="en-US"/>
        </w:rPr>
      </w:pPr>
      <w:r w:rsidRPr="00066AC4">
        <w:rPr>
          <w:b/>
          <w:bCs/>
          <w:sz w:val="22"/>
          <w:szCs w:val="22"/>
          <w:lang w:eastAsia="en-US"/>
        </w:rPr>
        <w:t>O</w:t>
      </w:r>
      <w:r w:rsidRPr="00066AC4">
        <w:rPr>
          <w:sz w:val="22"/>
          <w:szCs w:val="22"/>
          <w:lang w:eastAsia="en-US"/>
        </w:rPr>
        <w:t>: Výstupy</w:t>
      </w:r>
    </w:p>
    <w:p w14:paraId="4C3093EF" w14:textId="77777777" w:rsidR="00066AC4" w:rsidRPr="00066AC4" w:rsidRDefault="00066AC4" w:rsidP="00425876">
      <w:pPr>
        <w:spacing w:after="120" w:line="276" w:lineRule="auto"/>
        <w:jc w:val="both"/>
        <w:rPr>
          <w:sz w:val="22"/>
          <w:szCs w:val="22"/>
          <w:lang w:eastAsia="en-US"/>
        </w:rPr>
      </w:pPr>
      <w:r w:rsidRPr="00066AC4">
        <w:rPr>
          <w:sz w:val="22"/>
          <w:szCs w:val="22"/>
          <w:lang w:eastAsia="en-US"/>
        </w:rPr>
        <w:t>Jednotlivá doporučení ve formě tabulek, případně doplněné velmi stručným zdůvodněním tam, kde je třeba.</w:t>
      </w:r>
    </w:p>
    <w:p w14:paraId="06254894" w14:textId="1809FAB3" w:rsidR="00CA6C3C" w:rsidRDefault="00CA6C3C" w:rsidP="00425876">
      <w:pPr>
        <w:spacing w:line="276" w:lineRule="auto"/>
        <w:jc w:val="both"/>
        <w:rPr>
          <w:sz w:val="22"/>
          <w:szCs w:val="22"/>
          <w:lang w:eastAsia="en-US"/>
        </w:rPr>
      </w:pPr>
    </w:p>
    <w:p w14:paraId="51E36637" w14:textId="77777777" w:rsidR="00066AC4" w:rsidRPr="00CA6C3C" w:rsidRDefault="00066AC4" w:rsidP="00425876">
      <w:pPr>
        <w:spacing w:line="276" w:lineRule="auto"/>
        <w:jc w:val="both"/>
        <w:rPr>
          <w:sz w:val="22"/>
          <w:szCs w:val="22"/>
          <w:lang w:eastAsia="en-US"/>
        </w:rPr>
      </w:pPr>
    </w:p>
    <w:p w14:paraId="5F5E04E5" w14:textId="7054BE95" w:rsidR="00014FE3" w:rsidRPr="00066AC4" w:rsidRDefault="00014FE3" w:rsidP="00425876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ED60CB">
        <w:rPr>
          <w:rFonts w:asciiTheme="minorHAnsi" w:hAnsiTheme="minorHAnsi" w:cstheme="minorHAnsi"/>
          <w:b/>
          <w:sz w:val="22"/>
          <w:szCs w:val="22"/>
        </w:rPr>
        <w:t xml:space="preserve">Kompletní klinický doporučený postup pro </w:t>
      </w:r>
      <w:r w:rsidR="00066AC4">
        <w:rPr>
          <w:rFonts w:asciiTheme="minorHAnsi" w:hAnsiTheme="minorHAnsi" w:cstheme="minorHAnsi"/>
          <w:b/>
          <w:sz w:val="22"/>
          <w:szCs w:val="22"/>
        </w:rPr>
        <w:t>(doplňte název KDP)</w:t>
      </w:r>
      <w:r w:rsidRPr="00ED60CB">
        <w:rPr>
          <w:rFonts w:asciiTheme="minorHAnsi" w:hAnsiTheme="minorHAnsi" w:cstheme="minorHAnsi"/>
          <w:b/>
          <w:sz w:val="22"/>
          <w:szCs w:val="22"/>
        </w:rPr>
        <w:t xml:space="preserve"> je dostupný na:</w:t>
      </w:r>
      <w:r w:rsidR="00066AC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66AC4">
        <w:rPr>
          <w:rFonts w:asciiTheme="minorHAnsi" w:hAnsiTheme="minorHAnsi" w:cstheme="minorHAnsi"/>
          <w:bCs/>
          <w:sz w:val="22"/>
          <w:szCs w:val="22"/>
        </w:rPr>
        <w:t>odkaz na plnou verzi KDP.</w:t>
      </w:r>
    </w:p>
    <w:sectPr w:rsidR="00014FE3" w:rsidRPr="00066AC4" w:rsidSect="00A466F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90B6C" w14:textId="77777777" w:rsidR="002C4389" w:rsidRDefault="002C4389" w:rsidP="00E924A4">
      <w:r>
        <w:separator/>
      </w:r>
    </w:p>
  </w:endnote>
  <w:endnote w:type="continuationSeparator" w:id="0">
    <w:p w14:paraId="2CDAA761" w14:textId="77777777" w:rsidR="002C4389" w:rsidRDefault="002C4389" w:rsidP="00E92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00927707"/>
      <w:docPartObj>
        <w:docPartGallery w:val="Page Numbers (Bottom of Page)"/>
        <w:docPartUnique/>
      </w:docPartObj>
    </w:sdtPr>
    <w:sdtEndPr/>
    <w:sdtContent>
      <w:p w14:paraId="5EB35766" w14:textId="5229425E" w:rsidR="00154772" w:rsidRDefault="00154772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640B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212CD38D" w14:textId="77777777" w:rsidR="00154772" w:rsidRDefault="00154772" w:rsidP="00A466F7">
    <w:pPr>
      <w:spacing w:line="0" w:lineRule="atLeast"/>
      <w:ind w:left="3700"/>
    </w:pPr>
    <w:r>
      <w:t>Projekt: Klinické doporučené postupy</w:t>
    </w:r>
  </w:p>
  <w:p w14:paraId="4FBC867D" w14:textId="77777777" w:rsidR="00154772" w:rsidRDefault="00154772" w:rsidP="00A466F7">
    <w:pPr>
      <w:spacing w:line="20" w:lineRule="exact"/>
      <w:rPr>
        <w:rFonts w:ascii="Times New Roman" w:eastAsia="Times New Roman" w:hAnsi="Times New Roman"/>
        <w:sz w:val="24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4258BB8A" wp14:editId="611F6849">
          <wp:simplePos x="0" y="0"/>
          <wp:positionH relativeFrom="column">
            <wp:posOffset>-635</wp:posOffset>
          </wp:positionH>
          <wp:positionV relativeFrom="paragraph">
            <wp:posOffset>-120015</wp:posOffset>
          </wp:positionV>
          <wp:extent cx="2049780" cy="320040"/>
          <wp:effectExtent l="0" t="0" r="7620" b="381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780" cy="320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0E804114" w14:textId="77777777" w:rsidR="00154772" w:rsidRDefault="00154772" w:rsidP="00A466F7">
    <w:pPr>
      <w:spacing w:line="0" w:lineRule="atLeast"/>
      <w:ind w:left="3700"/>
    </w:pPr>
    <w:r>
      <w:t>Registrační číslo: CZ.03.2.63/0.0/0.0/15_039/00082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70149" w14:textId="77777777" w:rsidR="00154772" w:rsidRDefault="00154772" w:rsidP="00A466F7">
    <w:pPr>
      <w:spacing w:line="0" w:lineRule="atLeast"/>
      <w:ind w:left="3700"/>
    </w:pPr>
    <w:r>
      <w:t>Projekt: Klinické doporučené postupy</w:t>
    </w:r>
  </w:p>
  <w:p w14:paraId="4C494AA6" w14:textId="77777777" w:rsidR="00154772" w:rsidRDefault="00154772" w:rsidP="00A466F7">
    <w:pPr>
      <w:spacing w:line="20" w:lineRule="exact"/>
      <w:rPr>
        <w:rFonts w:ascii="Times New Roman" w:eastAsia="Times New Roman" w:hAnsi="Times New Roman"/>
        <w:sz w:val="24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1D49B728" wp14:editId="30042CB5">
          <wp:simplePos x="0" y="0"/>
          <wp:positionH relativeFrom="column">
            <wp:posOffset>-635</wp:posOffset>
          </wp:positionH>
          <wp:positionV relativeFrom="paragraph">
            <wp:posOffset>-120015</wp:posOffset>
          </wp:positionV>
          <wp:extent cx="2049780" cy="320040"/>
          <wp:effectExtent l="0" t="0" r="7620" b="381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780" cy="320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2C1A955" w14:textId="77777777" w:rsidR="00154772" w:rsidRDefault="00154772" w:rsidP="00A466F7">
    <w:pPr>
      <w:spacing w:line="0" w:lineRule="atLeast"/>
      <w:ind w:left="3700"/>
    </w:pPr>
    <w:r>
      <w:t>Registrační číslo: CZ.03.2.63/0.0/0.0/15_039/00082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F0038E" w14:textId="77777777" w:rsidR="002C4389" w:rsidRDefault="002C4389" w:rsidP="00E924A4">
      <w:r>
        <w:separator/>
      </w:r>
    </w:p>
  </w:footnote>
  <w:footnote w:type="continuationSeparator" w:id="0">
    <w:p w14:paraId="2C668990" w14:textId="77777777" w:rsidR="002C4389" w:rsidRDefault="002C4389" w:rsidP="00E92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Mkatabulky"/>
      <w:tblW w:w="913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227" w:type="dxa"/>
        <w:right w:w="227" w:type="dxa"/>
      </w:tblCellMar>
      <w:tblLook w:val="04A0" w:firstRow="1" w:lastRow="0" w:firstColumn="1" w:lastColumn="0" w:noHBand="0" w:noVBand="1"/>
    </w:tblPr>
    <w:tblGrid>
      <w:gridCol w:w="2753"/>
      <w:gridCol w:w="2126"/>
      <w:gridCol w:w="3000"/>
      <w:gridCol w:w="1256"/>
    </w:tblGrid>
    <w:tr w:rsidR="00154772" w14:paraId="042BB836" w14:textId="77777777" w:rsidTr="007420B4">
      <w:trPr>
        <w:trHeight w:val="680"/>
        <w:jc w:val="center"/>
      </w:trPr>
      <w:tc>
        <w:tcPr>
          <w:tcW w:w="2754" w:type="dxa"/>
          <w:vAlign w:val="center"/>
          <w:hideMark/>
        </w:tcPr>
        <w:p w14:paraId="68C54301" w14:textId="77777777" w:rsidR="00154772" w:rsidRDefault="00154772" w:rsidP="00E924A4">
          <w:pPr>
            <w:pStyle w:val="Zhlav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48E85402" wp14:editId="13EBBCDA">
                <wp:extent cx="1392555" cy="287020"/>
                <wp:effectExtent l="0" t="0" r="0" b="0"/>
                <wp:docPr id="2" name="Obrázek 2" descr="OPZ_barev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6" descr="OPZ_barevn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2555" cy="287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6" w:type="dxa"/>
          <w:vAlign w:val="center"/>
          <w:hideMark/>
        </w:tcPr>
        <w:p w14:paraId="72A87206" w14:textId="77777777" w:rsidR="00154772" w:rsidRDefault="00154772" w:rsidP="00E924A4">
          <w:pPr>
            <w:pStyle w:val="Zhlav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B8AECB" wp14:editId="2916730C">
                <wp:extent cx="988695" cy="276225"/>
                <wp:effectExtent l="0" t="0" r="1905" b="9525"/>
                <wp:docPr id="6" name="Obrázek 6" descr="logo-azvc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7" descr="logo-azvc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869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1" w:type="dxa"/>
          <w:vAlign w:val="center"/>
          <w:hideMark/>
        </w:tcPr>
        <w:p w14:paraId="432B4944" w14:textId="77777777" w:rsidR="00154772" w:rsidRDefault="00154772" w:rsidP="00E924A4">
          <w:pPr>
            <w:pStyle w:val="Zhlav"/>
            <w:jc w:val="center"/>
            <w:rPr>
              <w:noProof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5D4849E8" wp14:editId="39482C1D">
                <wp:extent cx="1541780" cy="138430"/>
                <wp:effectExtent l="0" t="0" r="1270" b="0"/>
                <wp:docPr id="7" name="Obrázek 7" descr="logo-mzcr-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8" descr="logo-mzcr-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1780" cy="138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56" w:type="dxa"/>
          <w:vAlign w:val="center"/>
          <w:hideMark/>
        </w:tcPr>
        <w:p w14:paraId="6EA67D8F" w14:textId="77777777" w:rsidR="00154772" w:rsidRDefault="00154772" w:rsidP="00E924A4">
          <w:pPr>
            <w:pStyle w:val="Zhlav"/>
            <w:jc w:val="center"/>
            <w:rPr>
              <w:noProof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20D11E6B" wp14:editId="1188A619">
                <wp:extent cx="436245" cy="297815"/>
                <wp:effectExtent l="0" t="0" r="1905" b="6985"/>
                <wp:docPr id="8" name="Obrázek 8" descr="uzis-cr-logo-barva-20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9" descr="uzis-cr-logo-barva-20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24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C469A67" w14:textId="77777777" w:rsidR="00154772" w:rsidRDefault="00154772" w:rsidP="00E924A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Mkatabulky"/>
      <w:tblW w:w="913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227" w:type="dxa"/>
        <w:right w:w="227" w:type="dxa"/>
      </w:tblCellMar>
      <w:tblLook w:val="04A0" w:firstRow="1" w:lastRow="0" w:firstColumn="1" w:lastColumn="0" w:noHBand="0" w:noVBand="1"/>
    </w:tblPr>
    <w:tblGrid>
      <w:gridCol w:w="2753"/>
      <w:gridCol w:w="2126"/>
      <w:gridCol w:w="3000"/>
      <w:gridCol w:w="1256"/>
    </w:tblGrid>
    <w:tr w:rsidR="00154772" w14:paraId="4BE3D504" w14:textId="77777777" w:rsidTr="007420B4">
      <w:trPr>
        <w:trHeight w:val="680"/>
        <w:jc w:val="center"/>
      </w:trPr>
      <w:tc>
        <w:tcPr>
          <w:tcW w:w="2754" w:type="dxa"/>
          <w:vAlign w:val="center"/>
          <w:hideMark/>
        </w:tcPr>
        <w:p w14:paraId="58F59B4B" w14:textId="77777777" w:rsidR="00154772" w:rsidRDefault="00154772" w:rsidP="00A466F7">
          <w:pPr>
            <w:pStyle w:val="Zhlav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CF0997B" wp14:editId="053CB8D0">
                <wp:extent cx="1392555" cy="287020"/>
                <wp:effectExtent l="0" t="0" r="0" b="0"/>
                <wp:docPr id="5" name="Obrázek 5" descr="OPZ_barev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6" descr="OPZ_barevn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2555" cy="287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6" w:type="dxa"/>
          <w:vAlign w:val="center"/>
          <w:hideMark/>
        </w:tcPr>
        <w:p w14:paraId="615375F8" w14:textId="77777777" w:rsidR="00154772" w:rsidRDefault="00154772" w:rsidP="00A466F7">
          <w:pPr>
            <w:pStyle w:val="Zhlav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58AAEBA" wp14:editId="345DBAA9">
                <wp:extent cx="988695" cy="276225"/>
                <wp:effectExtent l="0" t="0" r="1905" b="9525"/>
                <wp:docPr id="9" name="Obrázek 9" descr="logo-azvc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7" descr="logo-azvc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869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1" w:type="dxa"/>
          <w:vAlign w:val="center"/>
          <w:hideMark/>
        </w:tcPr>
        <w:p w14:paraId="59E1903F" w14:textId="77777777" w:rsidR="00154772" w:rsidRDefault="00154772" w:rsidP="00A466F7">
          <w:pPr>
            <w:pStyle w:val="Zhlav"/>
            <w:jc w:val="center"/>
            <w:rPr>
              <w:noProof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0ACEBBDE" wp14:editId="3809D84A">
                <wp:extent cx="1541780" cy="138430"/>
                <wp:effectExtent l="0" t="0" r="1270" b="0"/>
                <wp:docPr id="11" name="Obrázek 11" descr="logo-mzcr-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8" descr="logo-mzcr-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1780" cy="138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56" w:type="dxa"/>
          <w:vAlign w:val="center"/>
          <w:hideMark/>
        </w:tcPr>
        <w:p w14:paraId="3D67A2F8" w14:textId="77777777" w:rsidR="00154772" w:rsidRDefault="00154772" w:rsidP="00A466F7">
          <w:pPr>
            <w:pStyle w:val="Zhlav"/>
            <w:jc w:val="center"/>
            <w:rPr>
              <w:noProof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6CBB61E7" wp14:editId="6BA7BEA5">
                <wp:extent cx="436245" cy="297815"/>
                <wp:effectExtent l="0" t="0" r="1905" b="6985"/>
                <wp:docPr id="12" name="Obrázek 12" descr="uzis-cr-logo-barva-20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9" descr="uzis-cr-logo-barva-20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24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E6FDAE2" w14:textId="77777777" w:rsidR="00154772" w:rsidRDefault="00154772" w:rsidP="00A466F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hybridMultilevel"/>
    <w:tmpl w:val="70A64E2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28"/>
    <w:multiLevelType w:val="hybridMultilevel"/>
    <w:tmpl w:val="741226B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29"/>
    <w:multiLevelType w:val="hybridMultilevel"/>
    <w:tmpl w:val="0D34B6A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2C"/>
    <w:multiLevelType w:val="hybridMultilevel"/>
    <w:tmpl w:val="61574094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2D"/>
    <w:multiLevelType w:val="hybridMultilevel"/>
    <w:tmpl w:val="7E0C57B0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2F"/>
    <w:multiLevelType w:val="hybridMultilevel"/>
    <w:tmpl w:val="579BE4F0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30"/>
    <w:multiLevelType w:val="hybridMultilevel"/>
    <w:tmpl w:val="310C50B2"/>
    <w:lvl w:ilvl="0" w:tplc="FFFFFFFF">
      <w:start w:val="61"/>
      <w:numFmt w:val="upperLetter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99F4F68"/>
    <w:multiLevelType w:val="hybridMultilevel"/>
    <w:tmpl w:val="D7CEBCC4"/>
    <w:lvl w:ilvl="0" w:tplc="0BC24D6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E265B"/>
    <w:multiLevelType w:val="multilevel"/>
    <w:tmpl w:val="6574A91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EC4649C"/>
    <w:multiLevelType w:val="hybridMultilevel"/>
    <w:tmpl w:val="230CC3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F44D9"/>
    <w:multiLevelType w:val="multilevel"/>
    <w:tmpl w:val="07EEB7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55404A0"/>
    <w:multiLevelType w:val="hybridMultilevel"/>
    <w:tmpl w:val="CB08B0BE"/>
    <w:lvl w:ilvl="0" w:tplc="0BC24D6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E4718D"/>
    <w:multiLevelType w:val="multilevel"/>
    <w:tmpl w:val="832C9D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1D30007"/>
    <w:multiLevelType w:val="hybridMultilevel"/>
    <w:tmpl w:val="64880E48"/>
    <w:lvl w:ilvl="0" w:tplc="0BC24D6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004E9E"/>
    <w:multiLevelType w:val="multilevel"/>
    <w:tmpl w:val="C9AA14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5B145633"/>
    <w:multiLevelType w:val="multilevel"/>
    <w:tmpl w:val="8578E9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DE849CD"/>
    <w:multiLevelType w:val="multilevel"/>
    <w:tmpl w:val="1E283F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/>
      </w:rPr>
    </w:lvl>
  </w:abstractNum>
  <w:abstractNum w:abstractNumId="17" w15:restartNumberingAfterBreak="0">
    <w:nsid w:val="62D4369E"/>
    <w:multiLevelType w:val="multilevel"/>
    <w:tmpl w:val="F5AA0A6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3FF02EC"/>
    <w:multiLevelType w:val="multilevel"/>
    <w:tmpl w:val="9A60D0E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40973B2"/>
    <w:multiLevelType w:val="hybridMultilevel"/>
    <w:tmpl w:val="5896F78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FC1A4E"/>
    <w:multiLevelType w:val="multilevel"/>
    <w:tmpl w:val="712C2C0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bCs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bCs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22"/>
      </w:rPr>
    </w:lvl>
  </w:abstractNum>
  <w:abstractNum w:abstractNumId="21" w15:restartNumberingAfterBreak="0">
    <w:nsid w:val="70D43678"/>
    <w:multiLevelType w:val="multilevel"/>
    <w:tmpl w:val="9BD26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6323D5A"/>
    <w:multiLevelType w:val="multilevel"/>
    <w:tmpl w:val="6EEA74B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15"/>
  </w:num>
  <w:num w:numId="4">
    <w:abstractNumId w:val="1"/>
  </w:num>
  <w:num w:numId="5">
    <w:abstractNumId w:val="2"/>
  </w:num>
  <w:num w:numId="6">
    <w:abstractNumId w:val="12"/>
  </w:num>
  <w:num w:numId="7">
    <w:abstractNumId w:val="16"/>
  </w:num>
  <w:num w:numId="8">
    <w:abstractNumId w:val="7"/>
  </w:num>
  <w:num w:numId="9">
    <w:abstractNumId w:val="3"/>
  </w:num>
  <w:num w:numId="10">
    <w:abstractNumId w:val="4"/>
  </w:num>
  <w:num w:numId="11">
    <w:abstractNumId w:val="5"/>
  </w:num>
  <w:num w:numId="12">
    <w:abstractNumId w:val="10"/>
  </w:num>
  <w:num w:numId="13">
    <w:abstractNumId w:val="6"/>
  </w:num>
  <w:num w:numId="14">
    <w:abstractNumId w:val="19"/>
  </w:num>
  <w:num w:numId="15">
    <w:abstractNumId w:val="21"/>
  </w:num>
  <w:num w:numId="16">
    <w:abstractNumId w:val="17"/>
  </w:num>
  <w:num w:numId="17">
    <w:abstractNumId w:val="22"/>
  </w:num>
  <w:num w:numId="18">
    <w:abstractNumId w:val="20"/>
  </w:num>
  <w:num w:numId="19">
    <w:abstractNumId w:val="18"/>
  </w:num>
  <w:num w:numId="20">
    <w:abstractNumId w:val="8"/>
  </w:num>
  <w:num w:numId="21">
    <w:abstractNumId w:val="9"/>
  </w:num>
  <w:num w:numId="22">
    <w:abstractNumId w:val="1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rQwNjIwMrYwNbZU0lEKTi0uzszPAykwNK8FANZloPMtAAAA"/>
  </w:docVars>
  <w:rsids>
    <w:rsidRoot w:val="00E924A4"/>
    <w:rsid w:val="00000175"/>
    <w:rsid w:val="0000566A"/>
    <w:rsid w:val="00005795"/>
    <w:rsid w:val="0001069B"/>
    <w:rsid w:val="00014FE3"/>
    <w:rsid w:val="00016DFA"/>
    <w:rsid w:val="00016EDE"/>
    <w:rsid w:val="00022B29"/>
    <w:rsid w:val="00030B37"/>
    <w:rsid w:val="00031148"/>
    <w:rsid w:val="00034AC9"/>
    <w:rsid w:val="00043453"/>
    <w:rsid w:val="0004353C"/>
    <w:rsid w:val="00043E18"/>
    <w:rsid w:val="0004663C"/>
    <w:rsid w:val="0005311F"/>
    <w:rsid w:val="00054894"/>
    <w:rsid w:val="0005669C"/>
    <w:rsid w:val="00057B7A"/>
    <w:rsid w:val="00057DA4"/>
    <w:rsid w:val="00062EB9"/>
    <w:rsid w:val="00066AC4"/>
    <w:rsid w:val="000715B7"/>
    <w:rsid w:val="00073B43"/>
    <w:rsid w:val="00076205"/>
    <w:rsid w:val="00076611"/>
    <w:rsid w:val="00077D4C"/>
    <w:rsid w:val="00081A88"/>
    <w:rsid w:val="00084D26"/>
    <w:rsid w:val="00091A5E"/>
    <w:rsid w:val="000955A1"/>
    <w:rsid w:val="000967E4"/>
    <w:rsid w:val="000976DE"/>
    <w:rsid w:val="000A1457"/>
    <w:rsid w:val="000A47A1"/>
    <w:rsid w:val="000A68C2"/>
    <w:rsid w:val="000A746C"/>
    <w:rsid w:val="000B09B9"/>
    <w:rsid w:val="000B0C7D"/>
    <w:rsid w:val="000B443A"/>
    <w:rsid w:val="000B60BD"/>
    <w:rsid w:val="000B715D"/>
    <w:rsid w:val="000C0000"/>
    <w:rsid w:val="000C0ADB"/>
    <w:rsid w:val="000C1490"/>
    <w:rsid w:val="000C1AF2"/>
    <w:rsid w:val="000C33BD"/>
    <w:rsid w:val="000C43BD"/>
    <w:rsid w:val="000C55A7"/>
    <w:rsid w:val="000C7668"/>
    <w:rsid w:val="000D0E5C"/>
    <w:rsid w:val="000D18D9"/>
    <w:rsid w:val="000D3A8A"/>
    <w:rsid w:val="000E0918"/>
    <w:rsid w:val="000E24CA"/>
    <w:rsid w:val="000E2817"/>
    <w:rsid w:val="000E4CD2"/>
    <w:rsid w:val="000E6C27"/>
    <w:rsid w:val="000F2D52"/>
    <w:rsid w:val="000F5169"/>
    <w:rsid w:val="0010036B"/>
    <w:rsid w:val="00102474"/>
    <w:rsid w:val="001102DE"/>
    <w:rsid w:val="0011129A"/>
    <w:rsid w:val="00111514"/>
    <w:rsid w:val="00114A54"/>
    <w:rsid w:val="001162ED"/>
    <w:rsid w:val="00120589"/>
    <w:rsid w:val="00120C05"/>
    <w:rsid w:val="00120EFD"/>
    <w:rsid w:val="0012180F"/>
    <w:rsid w:val="00131C82"/>
    <w:rsid w:val="001321BB"/>
    <w:rsid w:val="00133B22"/>
    <w:rsid w:val="00140ECD"/>
    <w:rsid w:val="00141700"/>
    <w:rsid w:val="00143DC2"/>
    <w:rsid w:val="00147CBD"/>
    <w:rsid w:val="0015150E"/>
    <w:rsid w:val="00151C6F"/>
    <w:rsid w:val="00154772"/>
    <w:rsid w:val="00161BF1"/>
    <w:rsid w:val="00162717"/>
    <w:rsid w:val="00167662"/>
    <w:rsid w:val="00167BA2"/>
    <w:rsid w:val="0017093D"/>
    <w:rsid w:val="00170CBD"/>
    <w:rsid w:val="00170E00"/>
    <w:rsid w:val="001751AC"/>
    <w:rsid w:val="00175A76"/>
    <w:rsid w:val="00180D05"/>
    <w:rsid w:val="001911B9"/>
    <w:rsid w:val="001925BC"/>
    <w:rsid w:val="00193322"/>
    <w:rsid w:val="00195090"/>
    <w:rsid w:val="00195564"/>
    <w:rsid w:val="00196C64"/>
    <w:rsid w:val="00197A68"/>
    <w:rsid w:val="001A1002"/>
    <w:rsid w:val="001A264A"/>
    <w:rsid w:val="001A3AF8"/>
    <w:rsid w:val="001A3BEA"/>
    <w:rsid w:val="001A42D3"/>
    <w:rsid w:val="001B1126"/>
    <w:rsid w:val="001B1C7A"/>
    <w:rsid w:val="001B3E8A"/>
    <w:rsid w:val="001B5371"/>
    <w:rsid w:val="001C1922"/>
    <w:rsid w:val="001C1AF0"/>
    <w:rsid w:val="001C1D79"/>
    <w:rsid w:val="001C22B9"/>
    <w:rsid w:val="001C3A35"/>
    <w:rsid w:val="001C407E"/>
    <w:rsid w:val="001C4B5F"/>
    <w:rsid w:val="001C645D"/>
    <w:rsid w:val="001D01CD"/>
    <w:rsid w:val="001D505F"/>
    <w:rsid w:val="001D558A"/>
    <w:rsid w:val="001D6A27"/>
    <w:rsid w:val="001E063F"/>
    <w:rsid w:val="001E2688"/>
    <w:rsid w:val="001E5A8F"/>
    <w:rsid w:val="001F1326"/>
    <w:rsid w:val="001F2F44"/>
    <w:rsid w:val="001F3C89"/>
    <w:rsid w:val="001F6061"/>
    <w:rsid w:val="00200219"/>
    <w:rsid w:val="00200FC6"/>
    <w:rsid w:val="00203200"/>
    <w:rsid w:val="002040E7"/>
    <w:rsid w:val="00205B66"/>
    <w:rsid w:val="0020652E"/>
    <w:rsid w:val="00206665"/>
    <w:rsid w:val="0020746E"/>
    <w:rsid w:val="00207D47"/>
    <w:rsid w:val="00212281"/>
    <w:rsid w:val="00216B96"/>
    <w:rsid w:val="002171E2"/>
    <w:rsid w:val="002172E2"/>
    <w:rsid w:val="002179C7"/>
    <w:rsid w:val="00217AEC"/>
    <w:rsid w:val="00221D72"/>
    <w:rsid w:val="00223829"/>
    <w:rsid w:val="002260DF"/>
    <w:rsid w:val="00231966"/>
    <w:rsid w:val="0023330C"/>
    <w:rsid w:val="002348AE"/>
    <w:rsid w:val="00244FAD"/>
    <w:rsid w:val="002457E1"/>
    <w:rsid w:val="00246545"/>
    <w:rsid w:val="002536A5"/>
    <w:rsid w:val="00261504"/>
    <w:rsid w:val="00263DAA"/>
    <w:rsid w:val="00264FB4"/>
    <w:rsid w:val="0026574C"/>
    <w:rsid w:val="002669E9"/>
    <w:rsid w:val="002671B4"/>
    <w:rsid w:val="002755D6"/>
    <w:rsid w:val="00280630"/>
    <w:rsid w:val="002809E7"/>
    <w:rsid w:val="00281D44"/>
    <w:rsid w:val="00295EFF"/>
    <w:rsid w:val="002962D0"/>
    <w:rsid w:val="00296FCC"/>
    <w:rsid w:val="002A08D6"/>
    <w:rsid w:val="002A0A59"/>
    <w:rsid w:val="002A3AF1"/>
    <w:rsid w:val="002A5E96"/>
    <w:rsid w:val="002A60B9"/>
    <w:rsid w:val="002A6BDB"/>
    <w:rsid w:val="002A7851"/>
    <w:rsid w:val="002B167A"/>
    <w:rsid w:val="002B18A1"/>
    <w:rsid w:val="002B3C0E"/>
    <w:rsid w:val="002B52F3"/>
    <w:rsid w:val="002B628A"/>
    <w:rsid w:val="002B63A5"/>
    <w:rsid w:val="002B6C95"/>
    <w:rsid w:val="002B71E3"/>
    <w:rsid w:val="002B76CD"/>
    <w:rsid w:val="002C00BA"/>
    <w:rsid w:val="002C0461"/>
    <w:rsid w:val="002C0592"/>
    <w:rsid w:val="002C3914"/>
    <w:rsid w:val="002C4389"/>
    <w:rsid w:val="002C69CF"/>
    <w:rsid w:val="002D0C4E"/>
    <w:rsid w:val="002D2172"/>
    <w:rsid w:val="002D3596"/>
    <w:rsid w:val="002D53BB"/>
    <w:rsid w:val="002D661C"/>
    <w:rsid w:val="002D7CCC"/>
    <w:rsid w:val="002E1858"/>
    <w:rsid w:val="002E1F3D"/>
    <w:rsid w:val="002E3891"/>
    <w:rsid w:val="002E6FE4"/>
    <w:rsid w:val="002E7179"/>
    <w:rsid w:val="002E7B6D"/>
    <w:rsid w:val="002E7EDE"/>
    <w:rsid w:val="002F1308"/>
    <w:rsid w:val="002F1EE1"/>
    <w:rsid w:val="002F22D0"/>
    <w:rsid w:val="002F29DD"/>
    <w:rsid w:val="002F3D55"/>
    <w:rsid w:val="002F5436"/>
    <w:rsid w:val="002F7754"/>
    <w:rsid w:val="00302A06"/>
    <w:rsid w:val="00304939"/>
    <w:rsid w:val="00304F1A"/>
    <w:rsid w:val="00305295"/>
    <w:rsid w:val="00305D1F"/>
    <w:rsid w:val="003147CD"/>
    <w:rsid w:val="003151E7"/>
    <w:rsid w:val="00325343"/>
    <w:rsid w:val="00325CFE"/>
    <w:rsid w:val="00327338"/>
    <w:rsid w:val="00332DB8"/>
    <w:rsid w:val="003342F9"/>
    <w:rsid w:val="003400AA"/>
    <w:rsid w:val="003403D1"/>
    <w:rsid w:val="003403E7"/>
    <w:rsid w:val="0034104E"/>
    <w:rsid w:val="003415FD"/>
    <w:rsid w:val="00345ACD"/>
    <w:rsid w:val="00345B4C"/>
    <w:rsid w:val="00346866"/>
    <w:rsid w:val="00347D49"/>
    <w:rsid w:val="0035513B"/>
    <w:rsid w:val="0036359F"/>
    <w:rsid w:val="00363FDB"/>
    <w:rsid w:val="00366082"/>
    <w:rsid w:val="003674D1"/>
    <w:rsid w:val="00370B38"/>
    <w:rsid w:val="003723F2"/>
    <w:rsid w:val="0037501F"/>
    <w:rsid w:val="00375A5D"/>
    <w:rsid w:val="00376FFC"/>
    <w:rsid w:val="00380DCC"/>
    <w:rsid w:val="003817C6"/>
    <w:rsid w:val="00381AB7"/>
    <w:rsid w:val="003836C1"/>
    <w:rsid w:val="0038410F"/>
    <w:rsid w:val="00384D35"/>
    <w:rsid w:val="003853A1"/>
    <w:rsid w:val="00385885"/>
    <w:rsid w:val="00385A69"/>
    <w:rsid w:val="0038768F"/>
    <w:rsid w:val="003912BE"/>
    <w:rsid w:val="003946B8"/>
    <w:rsid w:val="00394A42"/>
    <w:rsid w:val="003A0D5D"/>
    <w:rsid w:val="003A2337"/>
    <w:rsid w:val="003A4C64"/>
    <w:rsid w:val="003A5949"/>
    <w:rsid w:val="003A610C"/>
    <w:rsid w:val="003A6918"/>
    <w:rsid w:val="003A7345"/>
    <w:rsid w:val="003A7F7A"/>
    <w:rsid w:val="003B1C13"/>
    <w:rsid w:val="003B6F0B"/>
    <w:rsid w:val="003B71DF"/>
    <w:rsid w:val="003B79F2"/>
    <w:rsid w:val="003C1F78"/>
    <w:rsid w:val="003C4BAE"/>
    <w:rsid w:val="003C678A"/>
    <w:rsid w:val="003C6A71"/>
    <w:rsid w:val="003C6B01"/>
    <w:rsid w:val="003D449E"/>
    <w:rsid w:val="003D5332"/>
    <w:rsid w:val="003D5976"/>
    <w:rsid w:val="003E3394"/>
    <w:rsid w:val="003E5A00"/>
    <w:rsid w:val="003E79C1"/>
    <w:rsid w:val="003F04ED"/>
    <w:rsid w:val="003F0A76"/>
    <w:rsid w:val="003F474C"/>
    <w:rsid w:val="003F4C96"/>
    <w:rsid w:val="003F5EE1"/>
    <w:rsid w:val="003F6911"/>
    <w:rsid w:val="0040042C"/>
    <w:rsid w:val="004016C2"/>
    <w:rsid w:val="00401D2A"/>
    <w:rsid w:val="00403B51"/>
    <w:rsid w:val="00405CE3"/>
    <w:rsid w:val="004069CD"/>
    <w:rsid w:val="004076AD"/>
    <w:rsid w:val="00407BAB"/>
    <w:rsid w:val="00414B1B"/>
    <w:rsid w:val="00416CF3"/>
    <w:rsid w:val="0041750C"/>
    <w:rsid w:val="00420C20"/>
    <w:rsid w:val="00422ADE"/>
    <w:rsid w:val="00423CF2"/>
    <w:rsid w:val="00423F09"/>
    <w:rsid w:val="00425876"/>
    <w:rsid w:val="00425D40"/>
    <w:rsid w:val="00427FD5"/>
    <w:rsid w:val="0043184C"/>
    <w:rsid w:val="00431E12"/>
    <w:rsid w:val="00432AD2"/>
    <w:rsid w:val="0044636B"/>
    <w:rsid w:val="00457039"/>
    <w:rsid w:val="00457FFB"/>
    <w:rsid w:val="00464B60"/>
    <w:rsid w:val="0046511D"/>
    <w:rsid w:val="00465D27"/>
    <w:rsid w:val="004677C8"/>
    <w:rsid w:val="00473511"/>
    <w:rsid w:val="00474147"/>
    <w:rsid w:val="00474322"/>
    <w:rsid w:val="00475BA6"/>
    <w:rsid w:val="00481B4A"/>
    <w:rsid w:val="00482226"/>
    <w:rsid w:val="00483ADE"/>
    <w:rsid w:val="0048608C"/>
    <w:rsid w:val="00486CC5"/>
    <w:rsid w:val="00490011"/>
    <w:rsid w:val="00490328"/>
    <w:rsid w:val="0049146D"/>
    <w:rsid w:val="004965EA"/>
    <w:rsid w:val="004A1B1E"/>
    <w:rsid w:val="004A2FDF"/>
    <w:rsid w:val="004A3363"/>
    <w:rsid w:val="004A3CD1"/>
    <w:rsid w:val="004A4AD3"/>
    <w:rsid w:val="004B0518"/>
    <w:rsid w:val="004B13CC"/>
    <w:rsid w:val="004B31B1"/>
    <w:rsid w:val="004B3843"/>
    <w:rsid w:val="004B4E74"/>
    <w:rsid w:val="004B560D"/>
    <w:rsid w:val="004B719F"/>
    <w:rsid w:val="004C0911"/>
    <w:rsid w:val="004C6838"/>
    <w:rsid w:val="004C7297"/>
    <w:rsid w:val="004C75CB"/>
    <w:rsid w:val="004C7DBD"/>
    <w:rsid w:val="004D1932"/>
    <w:rsid w:val="004D20B7"/>
    <w:rsid w:val="004D30D5"/>
    <w:rsid w:val="004E1F1B"/>
    <w:rsid w:val="004E2D5E"/>
    <w:rsid w:val="004E5310"/>
    <w:rsid w:val="004F0E5A"/>
    <w:rsid w:val="00500101"/>
    <w:rsid w:val="0050031A"/>
    <w:rsid w:val="005037E6"/>
    <w:rsid w:val="00505B68"/>
    <w:rsid w:val="00505CAF"/>
    <w:rsid w:val="00505E83"/>
    <w:rsid w:val="00507020"/>
    <w:rsid w:val="00510DB6"/>
    <w:rsid w:val="00510F55"/>
    <w:rsid w:val="005117CC"/>
    <w:rsid w:val="00512F5B"/>
    <w:rsid w:val="005209D5"/>
    <w:rsid w:val="00521CBE"/>
    <w:rsid w:val="00523555"/>
    <w:rsid w:val="0053011D"/>
    <w:rsid w:val="00530156"/>
    <w:rsid w:val="00530224"/>
    <w:rsid w:val="005313DA"/>
    <w:rsid w:val="00533F5A"/>
    <w:rsid w:val="00537473"/>
    <w:rsid w:val="0054023F"/>
    <w:rsid w:val="005431CB"/>
    <w:rsid w:val="00543DD2"/>
    <w:rsid w:val="00544B2F"/>
    <w:rsid w:val="00553645"/>
    <w:rsid w:val="00560CA3"/>
    <w:rsid w:val="00561644"/>
    <w:rsid w:val="0056431E"/>
    <w:rsid w:val="0057165F"/>
    <w:rsid w:val="00571CA5"/>
    <w:rsid w:val="00573478"/>
    <w:rsid w:val="005745D9"/>
    <w:rsid w:val="00581A49"/>
    <w:rsid w:val="0058507B"/>
    <w:rsid w:val="00585952"/>
    <w:rsid w:val="005907BB"/>
    <w:rsid w:val="00590897"/>
    <w:rsid w:val="0059253F"/>
    <w:rsid w:val="005925E2"/>
    <w:rsid w:val="00595F69"/>
    <w:rsid w:val="00596321"/>
    <w:rsid w:val="00597AE3"/>
    <w:rsid w:val="00597B47"/>
    <w:rsid w:val="005A0FAF"/>
    <w:rsid w:val="005A119D"/>
    <w:rsid w:val="005A2EDA"/>
    <w:rsid w:val="005B0F46"/>
    <w:rsid w:val="005B228B"/>
    <w:rsid w:val="005B24C3"/>
    <w:rsid w:val="005B42E2"/>
    <w:rsid w:val="005B5FA5"/>
    <w:rsid w:val="005C22D9"/>
    <w:rsid w:val="005C293C"/>
    <w:rsid w:val="005C7C20"/>
    <w:rsid w:val="005D5465"/>
    <w:rsid w:val="005D583A"/>
    <w:rsid w:val="005E0684"/>
    <w:rsid w:val="005E408F"/>
    <w:rsid w:val="005E5504"/>
    <w:rsid w:val="005E6DBA"/>
    <w:rsid w:val="005E705E"/>
    <w:rsid w:val="005E76BA"/>
    <w:rsid w:val="005F1928"/>
    <w:rsid w:val="00600B96"/>
    <w:rsid w:val="006045F6"/>
    <w:rsid w:val="00607ACE"/>
    <w:rsid w:val="0061444D"/>
    <w:rsid w:val="00614EE9"/>
    <w:rsid w:val="00615523"/>
    <w:rsid w:val="00616155"/>
    <w:rsid w:val="00616FD6"/>
    <w:rsid w:val="0062088F"/>
    <w:rsid w:val="006264F2"/>
    <w:rsid w:val="00631356"/>
    <w:rsid w:val="00631C6A"/>
    <w:rsid w:val="00632A51"/>
    <w:rsid w:val="00642E98"/>
    <w:rsid w:val="0064393E"/>
    <w:rsid w:val="00643CD7"/>
    <w:rsid w:val="00644677"/>
    <w:rsid w:val="0065270F"/>
    <w:rsid w:val="00654645"/>
    <w:rsid w:val="00655450"/>
    <w:rsid w:val="0065705D"/>
    <w:rsid w:val="00657065"/>
    <w:rsid w:val="00660229"/>
    <w:rsid w:val="0066136B"/>
    <w:rsid w:val="00661E55"/>
    <w:rsid w:val="00662ED2"/>
    <w:rsid w:val="00667B63"/>
    <w:rsid w:val="00671B8E"/>
    <w:rsid w:val="00672585"/>
    <w:rsid w:val="00675F29"/>
    <w:rsid w:val="006773CA"/>
    <w:rsid w:val="006814FF"/>
    <w:rsid w:val="0068241B"/>
    <w:rsid w:val="006825D9"/>
    <w:rsid w:val="00686295"/>
    <w:rsid w:val="0069405A"/>
    <w:rsid w:val="006A1930"/>
    <w:rsid w:val="006A2199"/>
    <w:rsid w:val="006A316B"/>
    <w:rsid w:val="006A474A"/>
    <w:rsid w:val="006A61A0"/>
    <w:rsid w:val="006A73C8"/>
    <w:rsid w:val="006A7651"/>
    <w:rsid w:val="006A7A80"/>
    <w:rsid w:val="006B1121"/>
    <w:rsid w:val="006B3444"/>
    <w:rsid w:val="006C072E"/>
    <w:rsid w:val="006C19E2"/>
    <w:rsid w:val="006C5747"/>
    <w:rsid w:val="006C6002"/>
    <w:rsid w:val="006D24C3"/>
    <w:rsid w:val="006D3769"/>
    <w:rsid w:val="006E3870"/>
    <w:rsid w:val="006E44CF"/>
    <w:rsid w:val="006E5C34"/>
    <w:rsid w:val="006E6C96"/>
    <w:rsid w:val="006F0F40"/>
    <w:rsid w:val="006F251D"/>
    <w:rsid w:val="006F30D0"/>
    <w:rsid w:val="006F7538"/>
    <w:rsid w:val="006F7CD1"/>
    <w:rsid w:val="0070411C"/>
    <w:rsid w:val="00705BE7"/>
    <w:rsid w:val="007117A0"/>
    <w:rsid w:val="007120B7"/>
    <w:rsid w:val="0071692A"/>
    <w:rsid w:val="00716D1C"/>
    <w:rsid w:val="00721088"/>
    <w:rsid w:val="0072176F"/>
    <w:rsid w:val="00721BEC"/>
    <w:rsid w:val="00722764"/>
    <w:rsid w:val="0072435C"/>
    <w:rsid w:val="0072478D"/>
    <w:rsid w:val="00725DC9"/>
    <w:rsid w:val="007268E0"/>
    <w:rsid w:val="007313D3"/>
    <w:rsid w:val="00732AB8"/>
    <w:rsid w:val="00736E39"/>
    <w:rsid w:val="00740671"/>
    <w:rsid w:val="007420B4"/>
    <w:rsid w:val="00744F1F"/>
    <w:rsid w:val="00750193"/>
    <w:rsid w:val="00755FF7"/>
    <w:rsid w:val="007600B5"/>
    <w:rsid w:val="00761D26"/>
    <w:rsid w:val="007660E3"/>
    <w:rsid w:val="0076676E"/>
    <w:rsid w:val="00773043"/>
    <w:rsid w:val="007737A2"/>
    <w:rsid w:val="007741FB"/>
    <w:rsid w:val="00775FAA"/>
    <w:rsid w:val="00785E94"/>
    <w:rsid w:val="00786A22"/>
    <w:rsid w:val="0079020D"/>
    <w:rsid w:val="007907FD"/>
    <w:rsid w:val="00793C5C"/>
    <w:rsid w:val="00796110"/>
    <w:rsid w:val="00797875"/>
    <w:rsid w:val="007A0DCA"/>
    <w:rsid w:val="007A1F11"/>
    <w:rsid w:val="007A2193"/>
    <w:rsid w:val="007A5063"/>
    <w:rsid w:val="007A60B0"/>
    <w:rsid w:val="007A6A3A"/>
    <w:rsid w:val="007B2EE6"/>
    <w:rsid w:val="007B3036"/>
    <w:rsid w:val="007B31DC"/>
    <w:rsid w:val="007B3782"/>
    <w:rsid w:val="007B3DCD"/>
    <w:rsid w:val="007B65E5"/>
    <w:rsid w:val="007B6BAC"/>
    <w:rsid w:val="007B6DFF"/>
    <w:rsid w:val="007B77B8"/>
    <w:rsid w:val="007B7A20"/>
    <w:rsid w:val="007C1912"/>
    <w:rsid w:val="007C2AC5"/>
    <w:rsid w:val="007C3D85"/>
    <w:rsid w:val="007C4262"/>
    <w:rsid w:val="007C6655"/>
    <w:rsid w:val="007D0073"/>
    <w:rsid w:val="007D0739"/>
    <w:rsid w:val="007D364D"/>
    <w:rsid w:val="007D6DC9"/>
    <w:rsid w:val="007D6E85"/>
    <w:rsid w:val="007E289A"/>
    <w:rsid w:val="007E2C47"/>
    <w:rsid w:val="007E35A2"/>
    <w:rsid w:val="007E4213"/>
    <w:rsid w:val="007E46F0"/>
    <w:rsid w:val="007E550B"/>
    <w:rsid w:val="007E5B4E"/>
    <w:rsid w:val="007E7B5D"/>
    <w:rsid w:val="007F311F"/>
    <w:rsid w:val="007F6625"/>
    <w:rsid w:val="00800523"/>
    <w:rsid w:val="00805139"/>
    <w:rsid w:val="008120EA"/>
    <w:rsid w:val="00813B1F"/>
    <w:rsid w:val="00816782"/>
    <w:rsid w:val="0082337D"/>
    <w:rsid w:val="008310B8"/>
    <w:rsid w:val="00831708"/>
    <w:rsid w:val="00832464"/>
    <w:rsid w:val="00832902"/>
    <w:rsid w:val="008343A5"/>
    <w:rsid w:val="00834B7A"/>
    <w:rsid w:val="00835128"/>
    <w:rsid w:val="00835D8E"/>
    <w:rsid w:val="00837AC3"/>
    <w:rsid w:val="008435F8"/>
    <w:rsid w:val="00844160"/>
    <w:rsid w:val="00847D9D"/>
    <w:rsid w:val="00851656"/>
    <w:rsid w:val="00851C3B"/>
    <w:rsid w:val="00853EC8"/>
    <w:rsid w:val="00855029"/>
    <w:rsid w:val="00857CFB"/>
    <w:rsid w:val="00857F35"/>
    <w:rsid w:val="00863CF8"/>
    <w:rsid w:val="0086459F"/>
    <w:rsid w:val="008656DE"/>
    <w:rsid w:val="00866F63"/>
    <w:rsid w:val="008706F0"/>
    <w:rsid w:val="00873FD5"/>
    <w:rsid w:val="008741F3"/>
    <w:rsid w:val="008757B1"/>
    <w:rsid w:val="008829FF"/>
    <w:rsid w:val="00891099"/>
    <w:rsid w:val="00896FF2"/>
    <w:rsid w:val="008A0C64"/>
    <w:rsid w:val="008A3339"/>
    <w:rsid w:val="008B24FF"/>
    <w:rsid w:val="008B280E"/>
    <w:rsid w:val="008B2823"/>
    <w:rsid w:val="008B5A04"/>
    <w:rsid w:val="008B6A7D"/>
    <w:rsid w:val="008C2DE5"/>
    <w:rsid w:val="008C360A"/>
    <w:rsid w:val="008C3684"/>
    <w:rsid w:val="008C4407"/>
    <w:rsid w:val="008C5172"/>
    <w:rsid w:val="008D5080"/>
    <w:rsid w:val="008E188D"/>
    <w:rsid w:val="008E2B7A"/>
    <w:rsid w:val="008E64A3"/>
    <w:rsid w:val="008E76C1"/>
    <w:rsid w:val="008E783F"/>
    <w:rsid w:val="008F2F2E"/>
    <w:rsid w:val="008F3771"/>
    <w:rsid w:val="008F7D65"/>
    <w:rsid w:val="00900A84"/>
    <w:rsid w:val="00901D30"/>
    <w:rsid w:val="00911C60"/>
    <w:rsid w:val="00912D03"/>
    <w:rsid w:val="00915484"/>
    <w:rsid w:val="0091771E"/>
    <w:rsid w:val="009179C6"/>
    <w:rsid w:val="00921248"/>
    <w:rsid w:val="0092142F"/>
    <w:rsid w:val="00921AAB"/>
    <w:rsid w:val="00921E51"/>
    <w:rsid w:val="0092691B"/>
    <w:rsid w:val="00931F2D"/>
    <w:rsid w:val="009342E1"/>
    <w:rsid w:val="00936AC2"/>
    <w:rsid w:val="00940144"/>
    <w:rsid w:val="00943B9D"/>
    <w:rsid w:val="009452FB"/>
    <w:rsid w:val="00946370"/>
    <w:rsid w:val="009558BB"/>
    <w:rsid w:val="00965160"/>
    <w:rsid w:val="00965526"/>
    <w:rsid w:val="00967CA5"/>
    <w:rsid w:val="00972C7C"/>
    <w:rsid w:val="00975613"/>
    <w:rsid w:val="0097640B"/>
    <w:rsid w:val="009917D3"/>
    <w:rsid w:val="00992822"/>
    <w:rsid w:val="00996213"/>
    <w:rsid w:val="00997F4A"/>
    <w:rsid w:val="009A249E"/>
    <w:rsid w:val="009A32BF"/>
    <w:rsid w:val="009B0B14"/>
    <w:rsid w:val="009B157C"/>
    <w:rsid w:val="009B1F32"/>
    <w:rsid w:val="009B56FD"/>
    <w:rsid w:val="009B6DC1"/>
    <w:rsid w:val="009B7841"/>
    <w:rsid w:val="009C188D"/>
    <w:rsid w:val="009C1C10"/>
    <w:rsid w:val="009C293C"/>
    <w:rsid w:val="009C3462"/>
    <w:rsid w:val="009C4FA4"/>
    <w:rsid w:val="009C573F"/>
    <w:rsid w:val="009D12F8"/>
    <w:rsid w:val="009D1481"/>
    <w:rsid w:val="009D2664"/>
    <w:rsid w:val="009D2A9E"/>
    <w:rsid w:val="009D6665"/>
    <w:rsid w:val="009D6BD2"/>
    <w:rsid w:val="009D78F6"/>
    <w:rsid w:val="009E0ADB"/>
    <w:rsid w:val="009E1E8D"/>
    <w:rsid w:val="009E2988"/>
    <w:rsid w:val="009E41EF"/>
    <w:rsid w:val="009F0AD6"/>
    <w:rsid w:val="009F0EB1"/>
    <w:rsid w:val="009F3292"/>
    <w:rsid w:val="009F36C3"/>
    <w:rsid w:val="009F4760"/>
    <w:rsid w:val="00A01495"/>
    <w:rsid w:val="00A04570"/>
    <w:rsid w:val="00A106C2"/>
    <w:rsid w:val="00A10C03"/>
    <w:rsid w:val="00A11C6B"/>
    <w:rsid w:val="00A16FC5"/>
    <w:rsid w:val="00A20293"/>
    <w:rsid w:val="00A20C2A"/>
    <w:rsid w:val="00A24903"/>
    <w:rsid w:val="00A25866"/>
    <w:rsid w:val="00A30708"/>
    <w:rsid w:val="00A30DD9"/>
    <w:rsid w:val="00A31314"/>
    <w:rsid w:val="00A34CEE"/>
    <w:rsid w:val="00A40E24"/>
    <w:rsid w:val="00A46610"/>
    <w:rsid w:val="00A466F7"/>
    <w:rsid w:val="00A467BE"/>
    <w:rsid w:val="00A46C1D"/>
    <w:rsid w:val="00A470EC"/>
    <w:rsid w:val="00A53AB7"/>
    <w:rsid w:val="00A54ECD"/>
    <w:rsid w:val="00A562E8"/>
    <w:rsid w:val="00A56B9E"/>
    <w:rsid w:val="00A64C44"/>
    <w:rsid w:val="00A7203A"/>
    <w:rsid w:val="00A73016"/>
    <w:rsid w:val="00A750C4"/>
    <w:rsid w:val="00A80C57"/>
    <w:rsid w:val="00A94D6A"/>
    <w:rsid w:val="00A96322"/>
    <w:rsid w:val="00AA4C1B"/>
    <w:rsid w:val="00AA6A01"/>
    <w:rsid w:val="00AA6C75"/>
    <w:rsid w:val="00AB0036"/>
    <w:rsid w:val="00AB00ED"/>
    <w:rsid w:val="00AB12B2"/>
    <w:rsid w:val="00AB2CA5"/>
    <w:rsid w:val="00AB3487"/>
    <w:rsid w:val="00AB45ED"/>
    <w:rsid w:val="00AB6A65"/>
    <w:rsid w:val="00AB7021"/>
    <w:rsid w:val="00AC0893"/>
    <w:rsid w:val="00AC1937"/>
    <w:rsid w:val="00AC43C8"/>
    <w:rsid w:val="00AC66C0"/>
    <w:rsid w:val="00AC6A29"/>
    <w:rsid w:val="00AC6D4B"/>
    <w:rsid w:val="00AD01F8"/>
    <w:rsid w:val="00AD270B"/>
    <w:rsid w:val="00AD2E0E"/>
    <w:rsid w:val="00AD2ECC"/>
    <w:rsid w:val="00AD4211"/>
    <w:rsid w:val="00AD7E8F"/>
    <w:rsid w:val="00AE1A90"/>
    <w:rsid w:val="00AE49A6"/>
    <w:rsid w:val="00AE67E1"/>
    <w:rsid w:val="00AE77EB"/>
    <w:rsid w:val="00AF1192"/>
    <w:rsid w:val="00AF248C"/>
    <w:rsid w:val="00AF37C4"/>
    <w:rsid w:val="00B0072A"/>
    <w:rsid w:val="00B0492D"/>
    <w:rsid w:val="00B04DC7"/>
    <w:rsid w:val="00B10064"/>
    <w:rsid w:val="00B13BF0"/>
    <w:rsid w:val="00B141ED"/>
    <w:rsid w:val="00B14505"/>
    <w:rsid w:val="00B16A2F"/>
    <w:rsid w:val="00B225A7"/>
    <w:rsid w:val="00B22BA2"/>
    <w:rsid w:val="00B26541"/>
    <w:rsid w:val="00B336A9"/>
    <w:rsid w:val="00B33791"/>
    <w:rsid w:val="00B409DA"/>
    <w:rsid w:val="00B41909"/>
    <w:rsid w:val="00B434AC"/>
    <w:rsid w:val="00B466DF"/>
    <w:rsid w:val="00B46A06"/>
    <w:rsid w:val="00B46F18"/>
    <w:rsid w:val="00B52F6D"/>
    <w:rsid w:val="00B53E55"/>
    <w:rsid w:val="00B561DD"/>
    <w:rsid w:val="00B57703"/>
    <w:rsid w:val="00B62954"/>
    <w:rsid w:val="00B704A5"/>
    <w:rsid w:val="00B812BB"/>
    <w:rsid w:val="00B833E6"/>
    <w:rsid w:val="00B83679"/>
    <w:rsid w:val="00B86593"/>
    <w:rsid w:val="00B908DA"/>
    <w:rsid w:val="00B94129"/>
    <w:rsid w:val="00B96F15"/>
    <w:rsid w:val="00BA2B9E"/>
    <w:rsid w:val="00BA55D8"/>
    <w:rsid w:val="00BA5CF1"/>
    <w:rsid w:val="00BB07F7"/>
    <w:rsid w:val="00BB1EE3"/>
    <w:rsid w:val="00BB25A8"/>
    <w:rsid w:val="00BB56B3"/>
    <w:rsid w:val="00BB618A"/>
    <w:rsid w:val="00BC2295"/>
    <w:rsid w:val="00BC298A"/>
    <w:rsid w:val="00BD0C8F"/>
    <w:rsid w:val="00BD1A90"/>
    <w:rsid w:val="00BE40C7"/>
    <w:rsid w:val="00BE4581"/>
    <w:rsid w:val="00BF14B0"/>
    <w:rsid w:val="00BF4299"/>
    <w:rsid w:val="00BF628E"/>
    <w:rsid w:val="00BF7028"/>
    <w:rsid w:val="00BF70A1"/>
    <w:rsid w:val="00C02CFB"/>
    <w:rsid w:val="00C02EE5"/>
    <w:rsid w:val="00C03723"/>
    <w:rsid w:val="00C04619"/>
    <w:rsid w:val="00C07C90"/>
    <w:rsid w:val="00C164A3"/>
    <w:rsid w:val="00C17405"/>
    <w:rsid w:val="00C22654"/>
    <w:rsid w:val="00C22850"/>
    <w:rsid w:val="00C22A54"/>
    <w:rsid w:val="00C2708B"/>
    <w:rsid w:val="00C27806"/>
    <w:rsid w:val="00C33C9E"/>
    <w:rsid w:val="00C36AC9"/>
    <w:rsid w:val="00C40F6C"/>
    <w:rsid w:val="00C42EB2"/>
    <w:rsid w:val="00C520F4"/>
    <w:rsid w:val="00C553CC"/>
    <w:rsid w:val="00C57F72"/>
    <w:rsid w:val="00C618CA"/>
    <w:rsid w:val="00C62AA5"/>
    <w:rsid w:val="00C62F5B"/>
    <w:rsid w:val="00C6379F"/>
    <w:rsid w:val="00C67DD7"/>
    <w:rsid w:val="00C70E63"/>
    <w:rsid w:val="00C75284"/>
    <w:rsid w:val="00C75B88"/>
    <w:rsid w:val="00C772A8"/>
    <w:rsid w:val="00C7793D"/>
    <w:rsid w:val="00C7796A"/>
    <w:rsid w:val="00C82A00"/>
    <w:rsid w:val="00C836DE"/>
    <w:rsid w:val="00C86721"/>
    <w:rsid w:val="00C9167E"/>
    <w:rsid w:val="00C916BB"/>
    <w:rsid w:val="00C920EE"/>
    <w:rsid w:val="00C94634"/>
    <w:rsid w:val="00C9526A"/>
    <w:rsid w:val="00C95542"/>
    <w:rsid w:val="00CA157D"/>
    <w:rsid w:val="00CA2A54"/>
    <w:rsid w:val="00CA3AC5"/>
    <w:rsid w:val="00CA597F"/>
    <w:rsid w:val="00CA599D"/>
    <w:rsid w:val="00CA6C3C"/>
    <w:rsid w:val="00CA7958"/>
    <w:rsid w:val="00CB10E9"/>
    <w:rsid w:val="00CB3511"/>
    <w:rsid w:val="00CB7106"/>
    <w:rsid w:val="00CC290B"/>
    <w:rsid w:val="00CD15F0"/>
    <w:rsid w:val="00CD656A"/>
    <w:rsid w:val="00CD6656"/>
    <w:rsid w:val="00CD770F"/>
    <w:rsid w:val="00CE1CB2"/>
    <w:rsid w:val="00CE2113"/>
    <w:rsid w:val="00CE429E"/>
    <w:rsid w:val="00CF5CC4"/>
    <w:rsid w:val="00CF6780"/>
    <w:rsid w:val="00D00863"/>
    <w:rsid w:val="00D048E0"/>
    <w:rsid w:val="00D05861"/>
    <w:rsid w:val="00D06F6E"/>
    <w:rsid w:val="00D12625"/>
    <w:rsid w:val="00D13825"/>
    <w:rsid w:val="00D14767"/>
    <w:rsid w:val="00D1482B"/>
    <w:rsid w:val="00D14B7B"/>
    <w:rsid w:val="00D172B7"/>
    <w:rsid w:val="00D20707"/>
    <w:rsid w:val="00D2122A"/>
    <w:rsid w:val="00D21CB5"/>
    <w:rsid w:val="00D244DE"/>
    <w:rsid w:val="00D267E6"/>
    <w:rsid w:val="00D27C73"/>
    <w:rsid w:val="00D3240E"/>
    <w:rsid w:val="00D339F0"/>
    <w:rsid w:val="00D37B75"/>
    <w:rsid w:val="00D4201D"/>
    <w:rsid w:val="00D4358C"/>
    <w:rsid w:val="00D43DB1"/>
    <w:rsid w:val="00D51ABE"/>
    <w:rsid w:val="00D530B6"/>
    <w:rsid w:val="00D63381"/>
    <w:rsid w:val="00D6686C"/>
    <w:rsid w:val="00D67352"/>
    <w:rsid w:val="00D73D6B"/>
    <w:rsid w:val="00D805B4"/>
    <w:rsid w:val="00D80C57"/>
    <w:rsid w:val="00D80D1C"/>
    <w:rsid w:val="00D81C19"/>
    <w:rsid w:val="00D821A7"/>
    <w:rsid w:val="00D84D8E"/>
    <w:rsid w:val="00D85CA3"/>
    <w:rsid w:val="00DA3FDB"/>
    <w:rsid w:val="00DA684B"/>
    <w:rsid w:val="00DA6CCD"/>
    <w:rsid w:val="00DB15BB"/>
    <w:rsid w:val="00DB3101"/>
    <w:rsid w:val="00DB726B"/>
    <w:rsid w:val="00DB7EEB"/>
    <w:rsid w:val="00DC0837"/>
    <w:rsid w:val="00DC2EF1"/>
    <w:rsid w:val="00DC4CA5"/>
    <w:rsid w:val="00DC4D21"/>
    <w:rsid w:val="00DC4EEB"/>
    <w:rsid w:val="00DD2AC5"/>
    <w:rsid w:val="00DE0DEB"/>
    <w:rsid w:val="00DE5721"/>
    <w:rsid w:val="00DE6322"/>
    <w:rsid w:val="00DE6ACA"/>
    <w:rsid w:val="00DE7912"/>
    <w:rsid w:val="00DF160E"/>
    <w:rsid w:val="00DF45C0"/>
    <w:rsid w:val="00DF7987"/>
    <w:rsid w:val="00E0182A"/>
    <w:rsid w:val="00E031FC"/>
    <w:rsid w:val="00E05862"/>
    <w:rsid w:val="00E10211"/>
    <w:rsid w:val="00E132D8"/>
    <w:rsid w:val="00E1471F"/>
    <w:rsid w:val="00E21518"/>
    <w:rsid w:val="00E24304"/>
    <w:rsid w:val="00E24E8D"/>
    <w:rsid w:val="00E26F2C"/>
    <w:rsid w:val="00E44EB2"/>
    <w:rsid w:val="00E45E41"/>
    <w:rsid w:val="00E529F4"/>
    <w:rsid w:val="00E54C9D"/>
    <w:rsid w:val="00E5780C"/>
    <w:rsid w:val="00E57F72"/>
    <w:rsid w:val="00E6354C"/>
    <w:rsid w:val="00E63D12"/>
    <w:rsid w:val="00E6540C"/>
    <w:rsid w:val="00E70D93"/>
    <w:rsid w:val="00E7227B"/>
    <w:rsid w:val="00E765BC"/>
    <w:rsid w:val="00E805C9"/>
    <w:rsid w:val="00E80768"/>
    <w:rsid w:val="00E80E69"/>
    <w:rsid w:val="00E8261B"/>
    <w:rsid w:val="00E85B07"/>
    <w:rsid w:val="00E86E89"/>
    <w:rsid w:val="00E90A2C"/>
    <w:rsid w:val="00E911E6"/>
    <w:rsid w:val="00E924A4"/>
    <w:rsid w:val="00E96688"/>
    <w:rsid w:val="00E9765A"/>
    <w:rsid w:val="00E9784E"/>
    <w:rsid w:val="00EA1149"/>
    <w:rsid w:val="00EA7F50"/>
    <w:rsid w:val="00EB20AC"/>
    <w:rsid w:val="00EB7956"/>
    <w:rsid w:val="00EC1969"/>
    <w:rsid w:val="00EC1C50"/>
    <w:rsid w:val="00EC2C5A"/>
    <w:rsid w:val="00EC6481"/>
    <w:rsid w:val="00EC67B0"/>
    <w:rsid w:val="00ED2239"/>
    <w:rsid w:val="00ED60CB"/>
    <w:rsid w:val="00ED6BD9"/>
    <w:rsid w:val="00ED70A4"/>
    <w:rsid w:val="00ED7AC4"/>
    <w:rsid w:val="00EE2194"/>
    <w:rsid w:val="00EF0A31"/>
    <w:rsid w:val="00EF2496"/>
    <w:rsid w:val="00F013FE"/>
    <w:rsid w:val="00F01669"/>
    <w:rsid w:val="00F01677"/>
    <w:rsid w:val="00F105E1"/>
    <w:rsid w:val="00F13772"/>
    <w:rsid w:val="00F13A7F"/>
    <w:rsid w:val="00F15BD9"/>
    <w:rsid w:val="00F17FB2"/>
    <w:rsid w:val="00F214EE"/>
    <w:rsid w:val="00F22723"/>
    <w:rsid w:val="00F24171"/>
    <w:rsid w:val="00F244D2"/>
    <w:rsid w:val="00F2532B"/>
    <w:rsid w:val="00F27760"/>
    <w:rsid w:val="00F32D24"/>
    <w:rsid w:val="00F36ECF"/>
    <w:rsid w:val="00F407A8"/>
    <w:rsid w:val="00F41330"/>
    <w:rsid w:val="00F45310"/>
    <w:rsid w:val="00F45512"/>
    <w:rsid w:val="00F45FC4"/>
    <w:rsid w:val="00F46717"/>
    <w:rsid w:val="00F46CAB"/>
    <w:rsid w:val="00F47AFC"/>
    <w:rsid w:val="00F51261"/>
    <w:rsid w:val="00F513E5"/>
    <w:rsid w:val="00F56E3B"/>
    <w:rsid w:val="00F63DF5"/>
    <w:rsid w:val="00F668A8"/>
    <w:rsid w:val="00F73466"/>
    <w:rsid w:val="00F77E8C"/>
    <w:rsid w:val="00F812C3"/>
    <w:rsid w:val="00F8499F"/>
    <w:rsid w:val="00F87BA3"/>
    <w:rsid w:val="00F90FE7"/>
    <w:rsid w:val="00F944E3"/>
    <w:rsid w:val="00FA08F2"/>
    <w:rsid w:val="00FA1F65"/>
    <w:rsid w:val="00FA32EC"/>
    <w:rsid w:val="00FA3357"/>
    <w:rsid w:val="00FA352C"/>
    <w:rsid w:val="00FB036F"/>
    <w:rsid w:val="00FB19BF"/>
    <w:rsid w:val="00FB4F5E"/>
    <w:rsid w:val="00FB5BA3"/>
    <w:rsid w:val="00FC10CC"/>
    <w:rsid w:val="00FC36AC"/>
    <w:rsid w:val="00FD1439"/>
    <w:rsid w:val="00FD1C85"/>
    <w:rsid w:val="00FD3E84"/>
    <w:rsid w:val="00FE67A9"/>
    <w:rsid w:val="00FE6829"/>
    <w:rsid w:val="00FF0389"/>
    <w:rsid w:val="00FF7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BAB5E3"/>
  <w15:docId w15:val="{028D77BE-A94F-4910-A715-8AE038AB9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924A4"/>
    <w:pPr>
      <w:spacing w:after="0" w:line="240" w:lineRule="auto"/>
    </w:pPr>
    <w:rPr>
      <w:rFonts w:ascii="Calibri" w:eastAsia="Calibri" w:hAnsi="Calibri" w:cs="Arial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C62F5B"/>
    <w:pPr>
      <w:spacing w:after="200" w:line="360" w:lineRule="auto"/>
      <w:jc w:val="both"/>
      <w:outlineLvl w:val="0"/>
    </w:pPr>
    <w:rPr>
      <w:rFonts w:cs="Calibri"/>
      <w:b/>
      <w:bCs/>
      <w:color w:val="D4141E"/>
      <w:sz w:val="32"/>
      <w:szCs w:val="32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16FD6"/>
    <w:pPr>
      <w:keepNext/>
      <w:keepLines/>
      <w:spacing w:before="40"/>
      <w:outlineLvl w:val="1"/>
    </w:pPr>
    <w:rPr>
      <w:rFonts w:asciiTheme="minorHAnsi" w:hAnsiTheme="minorHAnsi" w:cstheme="majorBidi"/>
      <w:color w:val="D4141E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9509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924A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924A4"/>
    <w:rPr>
      <w:rFonts w:ascii="Calibri" w:eastAsia="Calibri" w:hAnsi="Calibri" w:cs="Arial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E924A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924A4"/>
    <w:rPr>
      <w:rFonts w:ascii="Calibri" w:eastAsia="Calibri" w:hAnsi="Calibri" w:cs="Arial"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E92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E924A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924A4"/>
    <w:rPr>
      <w:rFonts w:ascii="Segoe UI" w:eastAsia="Calibri" w:hAnsi="Segoe UI" w:cs="Segoe UI"/>
      <w:sz w:val="18"/>
      <w:szCs w:val="18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C62F5B"/>
    <w:rPr>
      <w:rFonts w:ascii="Calibri" w:eastAsia="Calibri" w:hAnsi="Calibri" w:cs="Calibri"/>
      <w:b/>
      <w:bCs/>
      <w:color w:val="D4141E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616FD6"/>
    <w:rPr>
      <w:rFonts w:eastAsia="Calibri" w:cstheme="majorBidi"/>
      <w:color w:val="D4141E"/>
      <w:sz w:val="28"/>
      <w:szCs w:val="26"/>
      <w:lang w:eastAsia="cs-CZ"/>
    </w:rPr>
  </w:style>
  <w:style w:type="paragraph" w:styleId="Odstavecseseznamem">
    <w:name w:val="List Paragraph"/>
    <w:basedOn w:val="Normln"/>
    <w:uiPriority w:val="34"/>
    <w:qFormat/>
    <w:rsid w:val="00034AC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155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5523"/>
  </w:style>
  <w:style w:type="character" w:customStyle="1" w:styleId="TextkomenteChar">
    <w:name w:val="Text komentáře Char"/>
    <w:basedOn w:val="Standardnpsmoodstavce"/>
    <w:link w:val="Textkomente"/>
    <w:uiPriority w:val="99"/>
    <w:rsid w:val="00615523"/>
    <w:rPr>
      <w:rFonts w:ascii="Calibri" w:eastAsia="Calibri" w:hAnsi="Calibri" w:cs="Arial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55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5523"/>
    <w:rPr>
      <w:rFonts w:ascii="Calibri" w:eastAsia="Calibri" w:hAnsi="Calibri" w:cs="Arial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260DF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260DF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A4C64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A4C64"/>
    <w:rPr>
      <w:rFonts w:ascii="Calibri" w:eastAsia="Calibri" w:hAnsi="Calibri" w:cs="Arial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3A4C64"/>
    <w:rPr>
      <w:vertAlign w:val="superscript"/>
    </w:rPr>
  </w:style>
  <w:style w:type="paragraph" w:customStyle="1" w:styleId="Default">
    <w:name w:val="Default"/>
    <w:rsid w:val="00CA7958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</w:rPr>
  </w:style>
  <w:style w:type="table" w:customStyle="1" w:styleId="Mkatabulky6">
    <w:name w:val="Mřížka tabulky6"/>
    <w:basedOn w:val="Normlntabulka"/>
    <w:next w:val="Mkatabulky"/>
    <w:uiPriority w:val="39"/>
    <w:rsid w:val="00CA79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39"/>
    <w:rsid w:val="00CA79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Standardnpsmoodstavce"/>
    <w:rsid w:val="00CA7958"/>
  </w:style>
  <w:style w:type="paragraph" w:customStyle="1" w:styleId="TableParagraph">
    <w:name w:val="Table Paragraph"/>
    <w:basedOn w:val="Normln"/>
    <w:uiPriority w:val="1"/>
    <w:qFormat/>
    <w:rsid w:val="00CA7958"/>
    <w:pPr>
      <w:widowControl w:val="0"/>
      <w:autoSpaceDE w:val="0"/>
      <w:autoSpaceDN w:val="0"/>
      <w:ind w:left="107"/>
    </w:pPr>
    <w:rPr>
      <w:rFonts w:cs="Calibri"/>
      <w:sz w:val="22"/>
      <w:szCs w:val="22"/>
      <w:lang w:bidi="cs-CZ"/>
    </w:rPr>
  </w:style>
  <w:style w:type="character" w:styleId="Sledovanodkaz">
    <w:name w:val="FollowedHyperlink"/>
    <w:basedOn w:val="Standardnpsmoodstavce"/>
    <w:uiPriority w:val="99"/>
    <w:semiHidden/>
    <w:unhideWhenUsed/>
    <w:rsid w:val="00CA7958"/>
    <w:rPr>
      <w:color w:val="954F72" w:themeColor="followed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9509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6A2199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B419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0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3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9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kdp.uzis.cz/index.php?pg=metodika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442C6-73B5-4682-A19B-95254F4BD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265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Gabrielová</dc:creator>
  <cp:lastModifiedBy>Gabrielová Andrea Mgr.</cp:lastModifiedBy>
  <cp:revision>72</cp:revision>
  <cp:lastPrinted>2020-05-28T12:05:00Z</cp:lastPrinted>
  <dcterms:created xsi:type="dcterms:W3CDTF">2021-09-14T10:38:00Z</dcterms:created>
  <dcterms:modified xsi:type="dcterms:W3CDTF">2022-01-06T15:01:00Z</dcterms:modified>
</cp:coreProperties>
</file>